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4A2F23" w14:textId="77777777" w:rsidR="00017C7C" w:rsidRDefault="00017C7C" w:rsidP="00000CAA">
      <w:pPr>
        <w:spacing w:line="276" w:lineRule="auto"/>
        <w:contextualSpacing/>
        <w:rPr>
          <w:rFonts w:cstheme="majorHAnsi"/>
        </w:rPr>
      </w:pPr>
    </w:p>
    <w:p w14:paraId="1C6C6AFF" w14:textId="77777777" w:rsidR="005B1E05" w:rsidRDefault="005B1E05" w:rsidP="00000CAA">
      <w:pPr>
        <w:spacing w:line="276" w:lineRule="auto"/>
        <w:contextualSpacing/>
        <w:rPr>
          <w:rFonts w:cstheme="majorHAnsi"/>
        </w:rPr>
      </w:pPr>
    </w:p>
    <w:p w14:paraId="38BAF11F" w14:textId="6248FDD9" w:rsidR="00625209" w:rsidRPr="00000CAA" w:rsidRDefault="00D46858" w:rsidP="00000CAA">
      <w:pPr>
        <w:spacing w:line="276" w:lineRule="auto"/>
        <w:contextualSpacing/>
        <w:jc w:val="center"/>
        <w:rPr>
          <w:rFonts w:cstheme="majorHAnsi"/>
          <w:b/>
        </w:rPr>
      </w:pPr>
      <w:bookmarkStart w:id="0" w:name="_GoBack"/>
      <w:bookmarkEnd w:id="0"/>
      <w:r w:rsidRPr="00000CAA">
        <w:rPr>
          <w:rFonts w:cstheme="majorHAnsi"/>
          <w:b/>
        </w:rPr>
        <w:t xml:space="preserve">ACCOUNTING </w:t>
      </w:r>
      <w:r w:rsidR="00000CAA" w:rsidRPr="00000CAA">
        <w:rPr>
          <w:rFonts w:cstheme="majorHAnsi"/>
          <w:b/>
        </w:rPr>
        <w:t>SUMMER CAMP 2018</w:t>
      </w:r>
    </w:p>
    <w:p w14:paraId="4E57A1C6" w14:textId="44C8FEE2" w:rsidR="00D46858" w:rsidRPr="00000CAA" w:rsidRDefault="00D46858" w:rsidP="00000CAA">
      <w:pPr>
        <w:spacing w:line="276" w:lineRule="auto"/>
        <w:contextualSpacing/>
        <w:jc w:val="center"/>
        <w:rPr>
          <w:rFonts w:cstheme="majorHAnsi"/>
        </w:rPr>
      </w:pPr>
      <w:r w:rsidRPr="00000CAA">
        <w:rPr>
          <w:rFonts w:cstheme="majorHAnsi"/>
        </w:rPr>
        <w:t>@</w:t>
      </w:r>
    </w:p>
    <w:p w14:paraId="1E2E693F" w14:textId="12E609E4" w:rsidR="00302F94" w:rsidRPr="00000CAA" w:rsidRDefault="00D46858" w:rsidP="00000CAA">
      <w:pPr>
        <w:spacing w:line="276" w:lineRule="auto"/>
        <w:contextualSpacing/>
        <w:jc w:val="center"/>
        <w:rPr>
          <w:rFonts w:cstheme="majorHAnsi"/>
        </w:rPr>
      </w:pPr>
      <w:r w:rsidRPr="00000CAA">
        <w:rPr>
          <w:rFonts w:cstheme="majorHAnsi"/>
        </w:rPr>
        <w:t>Free University of Bolzano (ITALY)</w:t>
      </w:r>
    </w:p>
    <w:p w14:paraId="0E88362E" w14:textId="77777777" w:rsidR="0009234E" w:rsidRDefault="0009234E" w:rsidP="00000CAA">
      <w:pPr>
        <w:spacing w:line="276" w:lineRule="auto"/>
        <w:contextualSpacing/>
        <w:jc w:val="center"/>
        <w:rPr>
          <w:rFonts w:cstheme="majorHAnsi"/>
          <w:b/>
        </w:rPr>
      </w:pPr>
    </w:p>
    <w:p w14:paraId="2593CC47" w14:textId="180A3D32" w:rsidR="0040746C" w:rsidRPr="00000CAA" w:rsidRDefault="00763108" w:rsidP="00000CAA">
      <w:pPr>
        <w:spacing w:line="276" w:lineRule="auto"/>
        <w:contextualSpacing/>
        <w:jc w:val="center"/>
        <w:rPr>
          <w:rFonts w:cstheme="majorHAnsi"/>
          <w:b/>
        </w:rPr>
      </w:pPr>
      <w:r w:rsidRPr="00000CAA">
        <w:rPr>
          <w:rFonts w:cstheme="majorHAnsi"/>
          <w:b/>
        </w:rPr>
        <w:t>Emerging Researchers Consortium</w:t>
      </w:r>
      <w:r w:rsidR="001560A8">
        <w:rPr>
          <w:rFonts w:cstheme="majorHAnsi"/>
          <w:b/>
        </w:rPr>
        <w:t xml:space="preserve"> (July 3-4, 2018)</w:t>
      </w:r>
    </w:p>
    <w:p w14:paraId="0A518478" w14:textId="77777777" w:rsidR="0040746C" w:rsidRDefault="0040746C" w:rsidP="00000CAA">
      <w:pPr>
        <w:spacing w:line="276" w:lineRule="auto"/>
        <w:contextualSpacing/>
        <w:jc w:val="center"/>
        <w:rPr>
          <w:rFonts w:cstheme="majorHAnsi"/>
          <w:b/>
        </w:rPr>
      </w:pPr>
    </w:p>
    <w:p w14:paraId="1D367EB0" w14:textId="64B09FDA" w:rsidR="00D6324C" w:rsidRDefault="00D6324C" w:rsidP="00000CAA">
      <w:pPr>
        <w:spacing w:line="276" w:lineRule="auto"/>
        <w:contextualSpacing/>
        <w:jc w:val="center"/>
        <w:rPr>
          <w:rFonts w:cstheme="majorHAnsi"/>
          <w:b/>
        </w:rPr>
      </w:pPr>
      <w:proofErr w:type="spellStart"/>
      <w:r>
        <w:rPr>
          <w:rFonts w:cstheme="majorHAnsi"/>
          <w:b/>
        </w:rPr>
        <w:t>Programme</w:t>
      </w:r>
      <w:proofErr w:type="spellEnd"/>
      <w:r>
        <w:rPr>
          <w:rFonts w:cstheme="majorHAnsi"/>
          <w:b/>
        </w:rPr>
        <w:t xml:space="preserve"> v</w:t>
      </w:r>
      <w:r w:rsidR="00576F5E">
        <w:rPr>
          <w:rFonts w:cstheme="majorHAnsi"/>
          <w:b/>
        </w:rPr>
        <w:t>5</w:t>
      </w:r>
    </w:p>
    <w:p w14:paraId="1A934121" w14:textId="77777777" w:rsidR="0009234E" w:rsidRDefault="0009234E" w:rsidP="00000CAA">
      <w:pPr>
        <w:spacing w:line="276" w:lineRule="auto"/>
        <w:contextualSpacing/>
        <w:jc w:val="center"/>
        <w:rPr>
          <w:rFonts w:cstheme="majorHAnsi"/>
          <w:b/>
        </w:rPr>
      </w:pPr>
    </w:p>
    <w:p w14:paraId="7E203585" w14:textId="77777777" w:rsidR="005B1E05" w:rsidRPr="00000CAA" w:rsidRDefault="005B1E05" w:rsidP="00000CAA">
      <w:pPr>
        <w:spacing w:line="276" w:lineRule="auto"/>
        <w:contextualSpacing/>
        <w:jc w:val="center"/>
        <w:rPr>
          <w:rFonts w:cstheme="majorHAnsi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8"/>
        <w:gridCol w:w="7894"/>
      </w:tblGrid>
      <w:tr w:rsidR="001560A8" w14:paraId="65D0E8E0" w14:textId="77777777" w:rsidTr="003E6813">
        <w:tc>
          <w:tcPr>
            <w:tcW w:w="9848" w:type="dxa"/>
            <w:gridSpan w:val="2"/>
            <w:shd w:val="clear" w:color="auto" w:fill="BFBFBF" w:themeFill="background1" w:themeFillShade="BF"/>
          </w:tcPr>
          <w:p w14:paraId="5C7A3C29" w14:textId="044EBFC8" w:rsidR="001560A8" w:rsidRPr="001560A8" w:rsidRDefault="001560A8" w:rsidP="001560A8">
            <w:pPr>
              <w:spacing w:line="276" w:lineRule="auto"/>
              <w:jc w:val="center"/>
              <w:rPr>
                <w:rFonts w:cstheme="majorHAnsi"/>
                <w:b/>
              </w:rPr>
            </w:pPr>
            <w:r w:rsidRPr="001560A8">
              <w:rPr>
                <w:rFonts w:cstheme="majorHAnsi"/>
                <w:b/>
                <w:i/>
                <w:iCs/>
                <w:u w:val="single"/>
              </w:rPr>
              <w:t>Day 1:  </w:t>
            </w:r>
            <w:hyperlink r:id="rId7" w:history="1">
              <w:r w:rsidRPr="001560A8">
                <w:rPr>
                  <w:rStyle w:val="Hyperlink"/>
                  <w:rFonts w:cstheme="majorHAnsi"/>
                  <w:b/>
                  <w:i/>
                  <w:iCs/>
                </w:rPr>
                <w:t>Tuesday 3 July,</w:t>
              </w:r>
            </w:hyperlink>
            <w:r w:rsidRPr="001560A8">
              <w:rPr>
                <w:rFonts w:cstheme="majorHAnsi"/>
                <w:b/>
                <w:i/>
                <w:iCs/>
                <w:u w:val="single"/>
              </w:rPr>
              <w:t> </w:t>
            </w:r>
            <w:r w:rsidRPr="001560A8">
              <w:rPr>
                <w:rFonts w:cstheme="majorHAnsi"/>
                <w:b/>
                <w:i/>
                <w:iCs/>
              </w:rPr>
              <w:t>2018</w:t>
            </w:r>
          </w:p>
        </w:tc>
      </w:tr>
      <w:tr w:rsidR="005B1E05" w14:paraId="53FBE079" w14:textId="77777777" w:rsidTr="003E6813">
        <w:tc>
          <w:tcPr>
            <w:tcW w:w="9848" w:type="dxa"/>
            <w:gridSpan w:val="2"/>
            <w:shd w:val="clear" w:color="auto" w:fill="auto"/>
          </w:tcPr>
          <w:p w14:paraId="0B298C66" w14:textId="77777777" w:rsidR="005B1E05" w:rsidRPr="00000CAA" w:rsidRDefault="005B1E05" w:rsidP="000605D8">
            <w:pPr>
              <w:spacing w:line="276" w:lineRule="auto"/>
              <w:rPr>
                <w:rFonts w:cstheme="majorHAnsi"/>
              </w:rPr>
            </w:pPr>
          </w:p>
        </w:tc>
      </w:tr>
      <w:tr w:rsidR="00703549" w14:paraId="25B2AFDB" w14:textId="77777777" w:rsidTr="003E6813">
        <w:tc>
          <w:tcPr>
            <w:tcW w:w="9848" w:type="dxa"/>
            <w:gridSpan w:val="2"/>
            <w:shd w:val="clear" w:color="auto" w:fill="auto"/>
          </w:tcPr>
          <w:p w14:paraId="2DB8CD8F" w14:textId="77777777" w:rsidR="00703549" w:rsidRPr="00000CAA" w:rsidRDefault="00703549" w:rsidP="000605D8">
            <w:pPr>
              <w:spacing w:line="276" w:lineRule="auto"/>
              <w:rPr>
                <w:rFonts w:cstheme="majorHAnsi"/>
              </w:rPr>
            </w:pPr>
          </w:p>
        </w:tc>
      </w:tr>
      <w:tr w:rsidR="001560A8" w14:paraId="3FA70B32" w14:textId="77777777" w:rsidTr="003E6813">
        <w:tc>
          <w:tcPr>
            <w:tcW w:w="9848" w:type="dxa"/>
            <w:gridSpan w:val="2"/>
            <w:shd w:val="clear" w:color="auto" w:fill="D9D9D9" w:themeFill="background1" w:themeFillShade="D9"/>
          </w:tcPr>
          <w:p w14:paraId="246F87A7" w14:textId="7F1EF1F4" w:rsidR="001560A8" w:rsidRDefault="001560A8" w:rsidP="00703549">
            <w:pPr>
              <w:spacing w:line="276" w:lineRule="auto"/>
              <w:jc w:val="center"/>
              <w:rPr>
                <w:rFonts w:cstheme="majorHAnsi"/>
              </w:rPr>
            </w:pPr>
            <w:r w:rsidRPr="00000CAA">
              <w:rPr>
                <w:rFonts w:cstheme="majorHAnsi"/>
              </w:rPr>
              <w:t xml:space="preserve">Morning Session: ERC S1 </w:t>
            </w:r>
            <w:r w:rsidRPr="00000CAA">
              <w:rPr>
                <w:rFonts w:cstheme="majorHAnsi"/>
                <w:b/>
              </w:rPr>
              <w:t xml:space="preserve">Instructor: Prof </w:t>
            </w:r>
            <w:r>
              <w:rPr>
                <w:rFonts w:cstheme="majorHAnsi"/>
                <w:b/>
              </w:rPr>
              <w:t>Per</w:t>
            </w:r>
            <w:r w:rsidRPr="00000CAA">
              <w:rPr>
                <w:rFonts w:cstheme="majorHAnsi"/>
                <w:b/>
              </w:rPr>
              <w:t xml:space="preserve"> </w:t>
            </w:r>
            <w:r>
              <w:rPr>
                <w:rFonts w:cstheme="majorHAnsi"/>
                <w:b/>
              </w:rPr>
              <w:t>Olsson</w:t>
            </w:r>
          </w:p>
        </w:tc>
      </w:tr>
      <w:tr w:rsidR="00703549" w14:paraId="7271B727" w14:textId="77777777" w:rsidTr="003E6813">
        <w:tc>
          <w:tcPr>
            <w:tcW w:w="1766" w:type="dxa"/>
          </w:tcPr>
          <w:p w14:paraId="2E6801B9" w14:textId="77777777" w:rsidR="00703549" w:rsidRPr="00000CAA" w:rsidRDefault="00703549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6716D838" w14:textId="77777777" w:rsidR="00703549" w:rsidRPr="001560A8" w:rsidRDefault="00703549" w:rsidP="000605D8">
            <w:pPr>
              <w:spacing w:line="276" w:lineRule="auto"/>
              <w:contextualSpacing/>
              <w:rPr>
                <w:rFonts w:cstheme="majorHAnsi"/>
                <w:b/>
              </w:rPr>
            </w:pPr>
          </w:p>
        </w:tc>
      </w:tr>
      <w:tr w:rsidR="004016E1" w14:paraId="49913512" w14:textId="77777777" w:rsidTr="003E6813">
        <w:tc>
          <w:tcPr>
            <w:tcW w:w="1766" w:type="dxa"/>
          </w:tcPr>
          <w:p w14:paraId="06655668" w14:textId="6295EB3E" w:rsidR="004016E1" w:rsidRDefault="004016E1" w:rsidP="000605D8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8:30 – 9:45</w:t>
            </w:r>
          </w:p>
        </w:tc>
        <w:tc>
          <w:tcPr>
            <w:tcW w:w="8082" w:type="dxa"/>
          </w:tcPr>
          <w:p w14:paraId="78B09411" w14:textId="3AD3A7EC" w:rsidR="004016E1" w:rsidRPr="001560A8" w:rsidRDefault="004016E1" w:rsidP="00D6324C">
            <w:pPr>
              <w:spacing w:line="276" w:lineRule="auto"/>
              <w:contextualSpacing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 xml:space="preserve">ERC S1.1 </w:t>
            </w:r>
            <w:r w:rsidRPr="001560A8">
              <w:rPr>
                <w:rFonts w:cstheme="majorHAnsi"/>
                <w:i/>
              </w:rPr>
              <w:t>Research design choices 1: The importance of samp</w:t>
            </w:r>
            <w:r w:rsidR="001560A8" w:rsidRPr="001560A8">
              <w:rPr>
                <w:rFonts w:cstheme="majorHAnsi"/>
                <w:i/>
              </w:rPr>
              <w:t xml:space="preserve">le selection, biases and null </w:t>
            </w:r>
            <w:r w:rsidRPr="001560A8">
              <w:rPr>
                <w:rFonts w:cstheme="majorHAnsi"/>
                <w:i/>
              </w:rPr>
              <w:t>hypotheses</w:t>
            </w:r>
          </w:p>
        </w:tc>
      </w:tr>
      <w:tr w:rsidR="001560A8" w14:paraId="06D0FFF5" w14:textId="77777777" w:rsidTr="003E6813">
        <w:tc>
          <w:tcPr>
            <w:tcW w:w="1766" w:type="dxa"/>
          </w:tcPr>
          <w:p w14:paraId="23A9ABD8" w14:textId="77777777" w:rsidR="001560A8" w:rsidRPr="00000CAA" w:rsidRDefault="001560A8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3F3246C0" w14:textId="77777777" w:rsidR="001560A8" w:rsidRPr="00000CAA" w:rsidRDefault="001560A8" w:rsidP="000605D8">
            <w:pPr>
              <w:spacing w:line="276" w:lineRule="auto"/>
              <w:rPr>
                <w:rFonts w:cstheme="majorHAnsi"/>
                <w:b/>
                <w:i/>
                <w:color w:val="0070C0"/>
              </w:rPr>
            </w:pPr>
          </w:p>
        </w:tc>
      </w:tr>
      <w:tr w:rsidR="004016E1" w14:paraId="7DBD0F78" w14:textId="77777777" w:rsidTr="003E6813">
        <w:tc>
          <w:tcPr>
            <w:tcW w:w="1766" w:type="dxa"/>
          </w:tcPr>
          <w:p w14:paraId="62ADE26E" w14:textId="67B6E6ED" w:rsidR="004016E1" w:rsidRDefault="004016E1" w:rsidP="000605D8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9:45 – 10:15</w:t>
            </w:r>
          </w:p>
        </w:tc>
        <w:tc>
          <w:tcPr>
            <w:tcW w:w="8082" w:type="dxa"/>
          </w:tcPr>
          <w:p w14:paraId="43D48F92" w14:textId="1019D27B" w:rsidR="004016E1" w:rsidRDefault="004016E1" w:rsidP="000605D8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Coffee Break</w:t>
            </w:r>
          </w:p>
        </w:tc>
      </w:tr>
      <w:tr w:rsidR="001560A8" w14:paraId="4DCEDCD3" w14:textId="77777777" w:rsidTr="003E6813">
        <w:tc>
          <w:tcPr>
            <w:tcW w:w="1766" w:type="dxa"/>
          </w:tcPr>
          <w:p w14:paraId="3A1472A6" w14:textId="77777777" w:rsidR="001560A8" w:rsidRPr="00000CAA" w:rsidRDefault="001560A8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3D7F0AD2" w14:textId="77777777" w:rsidR="001560A8" w:rsidRPr="00000CAA" w:rsidRDefault="001560A8" w:rsidP="000605D8">
            <w:pPr>
              <w:spacing w:line="276" w:lineRule="auto"/>
              <w:rPr>
                <w:rFonts w:cstheme="majorHAnsi"/>
              </w:rPr>
            </w:pPr>
          </w:p>
        </w:tc>
      </w:tr>
      <w:tr w:rsidR="004016E1" w14:paraId="3247C4C2" w14:textId="77777777" w:rsidTr="003E6813">
        <w:tc>
          <w:tcPr>
            <w:tcW w:w="1766" w:type="dxa"/>
          </w:tcPr>
          <w:p w14:paraId="59076893" w14:textId="30F89EAC" w:rsidR="004016E1" w:rsidRDefault="004016E1" w:rsidP="000605D8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10:15 – 11:30</w:t>
            </w:r>
          </w:p>
        </w:tc>
        <w:tc>
          <w:tcPr>
            <w:tcW w:w="8082" w:type="dxa"/>
          </w:tcPr>
          <w:p w14:paraId="0C43C485" w14:textId="64DDDA41" w:rsidR="004016E1" w:rsidRPr="001560A8" w:rsidRDefault="004016E1" w:rsidP="00D6324C">
            <w:pPr>
              <w:spacing w:line="276" w:lineRule="auto"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 xml:space="preserve">ERC S1.2 </w:t>
            </w:r>
            <w:r w:rsidRPr="001560A8">
              <w:rPr>
                <w:rFonts w:cstheme="majorHAnsi"/>
                <w:i/>
              </w:rPr>
              <w:t>Research design choices 2: Application to earnings quality, voluntary disclosure, information asymmetry vs. returns and cost of capital</w:t>
            </w:r>
          </w:p>
        </w:tc>
      </w:tr>
      <w:tr w:rsidR="0009234E" w14:paraId="298635A8" w14:textId="77777777" w:rsidTr="003E6813">
        <w:tc>
          <w:tcPr>
            <w:tcW w:w="1766" w:type="dxa"/>
          </w:tcPr>
          <w:p w14:paraId="597DF8DF" w14:textId="77777777" w:rsidR="0009234E" w:rsidRPr="00000CAA" w:rsidRDefault="0009234E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50C17A86" w14:textId="77777777" w:rsidR="0009234E" w:rsidRPr="00000CAA" w:rsidRDefault="0009234E" w:rsidP="004016E1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09234E" w14:paraId="038176B4" w14:textId="77777777" w:rsidTr="003E6813">
        <w:tc>
          <w:tcPr>
            <w:tcW w:w="1766" w:type="dxa"/>
          </w:tcPr>
          <w:p w14:paraId="1399F8CD" w14:textId="77777777" w:rsidR="0009234E" w:rsidRPr="00000CAA" w:rsidRDefault="0009234E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14EA81C7" w14:textId="092FF57F" w:rsidR="0009234E" w:rsidRPr="00000CAA" w:rsidRDefault="0009234E" w:rsidP="004016E1">
            <w:pPr>
              <w:spacing w:line="276" w:lineRule="auto"/>
              <w:contextualSpacing/>
              <w:rPr>
                <w:rFonts w:cstheme="majorHAnsi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Break</w:t>
            </w:r>
            <w:r>
              <w:rPr>
                <w:rFonts w:cstheme="majorHAnsi"/>
                <w:b/>
                <w:i/>
                <w:color w:val="0070C0"/>
              </w:rPr>
              <w:t xml:space="preserve"> &amp; Changeover</w:t>
            </w:r>
          </w:p>
        </w:tc>
      </w:tr>
      <w:tr w:rsidR="001560A8" w14:paraId="3C6EEBA7" w14:textId="77777777" w:rsidTr="003E6813">
        <w:tc>
          <w:tcPr>
            <w:tcW w:w="1766" w:type="dxa"/>
          </w:tcPr>
          <w:p w14:paraId="4B6F592F" w14:textId="77777777" w:rsidR="001560A8" w:rsidRPr="00000CAA" w:rsidRDefault="001560A8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09BD40E3" w14:textId="77777777" w:rsidR="001560A8" w:rsidRPr="00000CAA" w:rsidRDefault="001560A8" w:rsidP="004016E1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4016E1" w14:paraId="2EA82786" w14:textId="77777777" w:rsidTr="003E6813">
        <w:tc>
          <w:tcPr>
            <w:tcW w:w="1766" w:type="dxa"/>
          </w:tcPr>
          <w:p w14:paraId="0654039F" w14:textId="366B16C3" w:rsidR="004016E1" w:rsidRDefault="0009234E" w:rsidP="000605D8">
            <w:pPr>
              <w:spacing w:line="276" w:lineRule="auto"/>
              <w:rPr>
                <w:rFonts w:cstheme="majorHAnsi"/>
              </w:rPr>
            </w:pPr>
            <w:r>
              <w:rPr>
                <w:rFonts w:cstheme="majorHAnsi"/>
              </w:rPr>
              <w:t>11:45</w:t>
            </w:r>
            <w:r w:rsidR="004016E1" w:rsidRPr="00000CAA">
              <w:rPr>
                <w:rFonts w:cstheme="majorHAnsi"/>
              </w:rPr>
              <w:t>-13</w:t>
            </w:r>
            <w:r>
              <w:rPr>
                <w:rFonts w:cstheme="majorHAnsi"/>
              </w:rPr>
              <w:t>:15</w:t>
            </w:r>
          </w:p>
        </w:tc>
        <w:tc>
          <w:tcPr>
            <w:tcW w:w="8082" w:type="dxa"/>
          </w:tcPr>
          <w:p w14:paraId="601BA6A1" w14:textId="2E0AE16E" w:rsidR="004016E1" w:rsidRPr="001560A8" w:rsidRDefault="004016E1" w:rsidP="00D6324C">
            <w:pPr>
              <w:spacing w:line="276" w:lineRule="auto"/>
              <w:contextualSpacing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 xml:space="preserve">ERC S1.3 </w:t>
            </w:r>
            <w:r w:rsidRPr="001560A8">
              <w:rPr>
                <w:rFonts w:cstheme="majorHAnsi"/>
                <w:i/>
              </w:rPr>
              <w:t>Research Projects: Presentation &amp; Discussion (1)</w:t>
            </w:r>
          </w:p>
        </w:tc>
      </w:tr>
      <w:tr w:rsidR="004016E1" w:rsidRPr="0009234E" w14:paraId="29DC1D81" w14:textId="77777777" w:rsidTr="003E6813">
        <w:tc>
          <w:tcPr>
            <w:tcW w:w="1766" w:type="dxa"/>
          </w:tcPr>
          <w:p w14:paraId="04011181" w14:textId="77777777" w:rsidR="004016E1" w:rsidRDefault="004016E1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380942D4" w14:textId="165DCFB0" w:rsidR="004016E1" w:rsidRPr="004016E1" w:rsidRDefault="004016E1" w:rsidP="000605D8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 w:rsidRPr="004251FE">
              <w:rPr>
                <w:rFonts w:cstheme="majorHAnsi"/>
                <w:lang w:val="it-IT"/>
              </w:rPr>
              <w:t>Stefano Coda</w:t>
            </w:r>
            <w:r>
              <w:rPr>
                <w:rFonts w:cstheme="majorHAnsi"/>
                <w:lang w:val="it-IT"/>
              </w:rPr>
              <w:tab/>
            </w:r>
            <w:r>
              <w:rPr>
                <w:rFonts w:cstheme="majorHAnsi"/>
                <w:lang w:val="it-IT"/>
              </w:rPr>
              <w:tab/>
            </w:r>
            <w:r w:rsidRPr="004251FE">
              <w:rPr>
                <w:rFonts w:cstheme="majorHAnsi"/>
                <w:lang w:val="it-IT"/>
              </w:rPr>
              <w:t>(ECSP Paris, FRA)</w:t>
            </w:r>
          </w:p>
        </w:tc>
      </w:tr>
      <w:tr w:rsidR="004016E1" w:rsidRPr="0009234E" w14:paraId="34DCE96A" w14:textId="77777777" w:rsidTr="003E6813">
        <w:tc>
          <w:tcPr>
            <w:tcW w:w="1766" w:type="dxa"/>
          </w:tcPr>
          <w:p w14:paraId="7C64A2CB" w14:textId="77777777" w:rsidR="004016E1" w:rsidRPr="004016E1" w:rsidRDefault="004016E1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8082" w:type="dxa"/>
          </w:tcPr>
          <w:p w14:paraId="3BC64A25" w14:textId="20D7EAF7" w:rsidR="004016E1" w:rsidRPr="004016E1" w:rsidRDefault="004016E1" w:rsidP="000605D8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>
              <w:rPr>
                <w:rFonts w:cstheme="majorHAnsi"/>
                <w:lang w:val="it-IT"/>
              </w:rPr>
              <w:t xml:space="preserve">Martina Tofi </w:t>
            </w:r>
            <w:r>
              <w:rPr>
                <w:rFonts w:cstheme="majorHAnsi"/>
                <w:lang w:val="it-IT"/>
              </w:rPr>
              <w:tab/>
            </w:r>
            <w:r>
              <w:rPr>
                <w:rFonts w:cstheme="majorHAnsi"/>
                <w:lang w:val="it-IT"/>
              </w:rPr>
              <w:tab/>
              <w:t>(U of Perugia, ITA)</w:t>
            </w:r>
          </w:p>
        </w:tc>
      </w:tr>
      <w:tr w:rsidR="004016E1" w:rsidRPr="004016E1" w14:paraId="14FFBF15" w14:textId="77777777" w:rsidTr="003E6813">
        <w:tc>
          <w:tcPr>
            <w:tcW w:w="1766" w:type="dxa"/>
          </w:tcPr>
          <w:p w14:paraId="7ED03E76" w14:textId="77777777" w:rsidR="004016E1" w:rsidRPr="004016E1" w:rsidRDefault="004016E1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8082" w:type="dxa"/>
          </w:tcPr>
          <w:p w14:paraId="15F938AB" w14:textId="32523CA1" w:rsidR="004016E1" w:rsidRDefault="004016E1" w:rsidP="000605D8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>
              <w:rPr>
                <w:rFonts w:cstheme="majorHAnsi"/>
                <w:lang w:val="it-IT"/>
              </w:rPr>
              <w:t xml:space="preserve">Sebastian </w:t>
            </w:r>
            <w:proofErr w:type="spellStart"/>
            <w:r>
              <w:rPr>
                <w:rFonts w:cstheme="majorHAnsi"/>
                <w:lang w:val="it-IT"/>
              </w:rPr>
              <w:t>Stirnkorb</w:t>
            </w:r>
            <w:proofErr w:type="spellEnd"/>
            <w:r>
              <w:rPr>
                <w:rFonts w:cstheme="majorHAnsi"/>
                <w:lang w:val="it-IT"/>
              </w:rPr>
              <w:t xml:space="preserve"> </w:t>
            </w:r>
            <w:r>
              <w:rPr>
                <w:rFonts w:cstheme="majorHAnsi"/>
                <w:lang w:val="it-IT"/>
              </w:rPr>
              <w:tab/>
              <w:t>(RSM, NED)</w:t>
            </w:r>
          </w:p>
        </w:tc>
      </w:tr>
      <w:tr w:rsidR="004016E1" w:rsidRPr="0009234E" w14:paraId="07CA224C" w14:textId="77777777" w:rsidTr="003E6813">
        <w:tc>
          <w:tcPr>
            <w:tcW w:w="1766" w:type="dxa"/>
          </w:tcPr>
          <w:p w14:paraId="7614B18B" w14:textId="77777777" w:rsidR="004016E1" w:rsidRPr="004016E1" w:rsidRDefault="004016E1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8082" w:type="dxa"/>
          </w:tcPr>
          <w:p w14:paraId="12EC2167" w14:textId="5553C9A3" w:rsidR="004016E1" w:rsidRDefault="004016E1" w:rsidP="000605D8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>
              <w:rPr>
                <w:rFonts w:cstheme="majorHAnsi"/>
                <w:lang w:val="it-IT"/>
              </w:rPr>
              <w:t>Luca Menicacci</w:t>
            </w:r>
            <w:r>
              <w:rPr>
                <w:rFonts w:cstheme="majorHAnsi"/>
                <w:lang w:val="it-IT"/>
              </w:rPr>
              <w:tab/>
            </w:r>
            <w:r>
              <w:rPr>
                <w:rFonts w:cstheme="majorHAnsi"/>
                <w:lang w:val="it-IT"/>
              </w:rPr>
              <w:tab/>
              <w:t>(U of Pisa, ITA)</w:t>
            </w:r>
          </w:p>
        </w:tc>
      </w:tr>
      <w:tr w:rsidR="004016E1" w:rsidRPr="004016E1" w14:paraId="04B207E2" w14:textId="77777777" w:rsidTr="003E6813">
        <w:tc>
          <w:tcPr>
            <w:tcW w:w="1766" w:type="dxa"/>
          </w:tcPr>
          <w:p w14:paraId="1C578AC2" w14:textId="77777777" w:rsidR="004016E1" w:rsidRPr="004016E1" w:rsidRDefault="004016E1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8082" w:type="dxa"/>
          </w:tcPr>
          <w:p w14:paraId="6572EB19" w14:textId="27B2DBF8" w:rsidR="004016E1" w:rsidRPr="004016E1" w:rsidRDefault="004016E1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0A23B4">
              <w:rPr>
                <w:rFonts w:cstheme="majorHAnsi"/>
                <w:lang w:val="en-AU"/>
              </w:rPr>
              <w:t xml:space="preserve">Hoang Trang Dao </w:t>
            </w:r>
            <w:r w:rsidRPr="000A23B4">
              <w:rPr>
                <w:rFonts w:cstheme="majorHAnsi"/>
                <w:lang w:val="en-AU"/>
              </w:rPr>
              <w:tab/>
              <w:t>(U of Padova, ITA)</w:t>
            </w:r>
          </w:p>
        </w:tc>
      </w:tr>
      <w:tr w:rsidR="004016E1" w:rsidRPr="004016E1" w14:paraId="2B830221" w14:textId="77777777" w:rsidTr="003E6813">
        <w:tc>
          <w:tcPr>
            <w:tcW w:w="1766" w:type="dxa"/>
          </w:tcPr>
          <w:p w14:paraId="2ED2C690" w14:textId="77777777" w:rsidR="004016E1" w:rsidRPr="00F40795" w:rsidRDefault="004016E1" w:rsidP="000605D8">
            <w:pPr>
              <w:spacing w:line="276" w:lineRule="auto"/>
              <w:rPr>
                <w:rFonts w:cstheme="majorHAnsi"/>
                <w:lang w:val="en-GB"/>
              </w:rPr>
            </w:pPr>
          </w:p>
        </w:tc>
        <w:tc>
          <w:tcPr>
            <w:tcW w:w="8082" w:type="dxa"/>
          </w:tcPr>
          <w:p w14:paraId="67185508" w14:textId="77777777" w:rsidR="004016E1" w:rsidRPr="000A23B4" w:rsidRDefault="004016E1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4016E1" w:rsidRPr="004016E1" w14:paraId="4FA36961" w14:textId="77777777" w:rsidTr="003E6813">
        <w:tc>
          <w:tcPr>
            <w:tcW w:w="1766" w:type="dxa"/>
          </w:tcPr>
          <w:p w14:paraId="62FB4F7B" w14:textId="469A4243" w:rsidR="004016E1" w:rsidRPr="004016E1" w:rsidRDefault="00257806" w:rsidP="000605D8">
            <w:pPr>
              <w:spacing w:line="276" w:lineRule="auto"/>
              <w:rPr>
                <w:rFonts w:cstheme="majorHAnsi"/>
                <w:lang w:val="it-IT"/>
              </w:rPr>
            </w:pPr>
            <w:r w:rsidRPr="00000CAA">
              <w:rPr>
                <w:rFonts w:cstheme="majorHAnsi"/>
              </w:rPr>
              <w:t>13</w:t>
            </w:r>
            <w:r w:rsidR="0009234E">
              <w:rPr>
                <w:rFonts w:cstheme="majorHAnsi"/>
              </w:rPr>
              <w:t>:15</w:t>
            </w:r>
            <w:r w:rsidRPr="00000CAA">
              <w:rPr>
                <w:rFonts w:cstheme="majorHAnsi"/>
              </w:rPr>
              <w:t xml:space="preserve"> – 14:</w:t>
            </w:r>
            <w:r w:rsidR="0009234E">
              <w:rPr>
                <w:rFonts w:cstheme="majorHAnsi"/>
              </w:rPr>
              <w:t>15</w:t>
            </w:r>
          </w:p>
        </w:tc>
        <w:tc>
          <w:tcPr>
            <w:tcW w:w="8082" w:type="dxa"/>
          </w:tcPr>
          <w:p w14:paraId="5E2514FF" w14:textId="5F43FDD9" w:rsidR="004016E1" w:rsidRPr="000A23B4" w:rsidRDefault="00257806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 xml:space="preserve">Lunch @ Campus </w:t>
            </w:r>
            <w:proofErr w:type="spellStart"/>
            <w:r w:rsidRPr="00000CAA">
              <w:rPr>
                <w:rFonts w:cstheme="majorHAnsi"/>
                <w:b/>
                <w:i/>
                <w:color w:val="0070C0"/>
              </w:rPr>
              <w:t>UniBZ</w:t>
            </w:r>
            <w:proofErr w:type="spellEnd"/>
          </w:p>
        </w:tc>
      </w:tr>
      <w:tr w:rsidR="005B1E05" w:rsidRPr="004016E1" w14:paraId="44BC9B68" w14:textId="77777777" w:rsidTr="003E6813">
        <w:tc>
          <w:tcPr>
            <w:tcW w:w="1766" w:type="dxa"/>
          </w:tcPr>
          <w:p w14:paraId="2C7F83B8" w14:textId="77777777" w:rsidR="005B1E05" w:rsidRPr="004016E1" w:rsidRDefault="005B1E05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8082" w:type="dxa"/>
          </w:tcPr>
          <w:p w14:paraId="32ECE291" w14:textId="77777777" w:rsidR="005B1E05" w:rsidRPr="000A23B4" w:rsidRDefault="005B1E05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4016E1" w:rsidRPr="004016E1" w14:paraId="55F9ACFF" w14:textId="77777777" w:rsidTr="003E6813">
        <w:tc>
          <w:tcPr>
            <w:tcW w:w="1766" w:type="dxa"/>
          </w:tcPr>
          <w:p w14:paraId="6F169A8D" w14:textId="77777777" w:rsidR="004016E1" w:rsidRPr="004016E1" w:rsidRDefault="004016E1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8082" w:type="dxa"/>
          </w:tcPr>
          <w:p w14:paraId="51341440" w14:textId="77777777" w:rsidR="004016E1" w:rsidRPr="000A23B4" w:rsidRDefault="004016E1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1560A8" w:rsidRPr="004016E1" w14:paraId="38034567" w14:textId="77777777" w:rsidTr="003E6813">
        <w:tc>
          <w:tcPr>
            <w:tcW w:w="9848" w:type="dxa"/>
            <w:gridSpan w:val="2"/>
            <w:shd w:val="clear" w:color="auto" w:fill="D9D9D9" w:themeFill="background1" w:themeFillShade="D9"/>
          </w:tcPr>
          <w:p w14:paraId="53928B9F" w14:textId="4DD7F870" w:rsidR="001560A8" w:rsidRPr="000A23B4" w:rsidRDefault="001560A8" w:rsidP="001560A8">
            <w:pPr>
              <w:spacing w:line="276" w:lineRule="auto"/>
              <w:contextualSpacing/>
              <w:jc w:val="center"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</w:rPr>
              <w:t xml:space="preserve">Afternoon Session: ERC S2 </w:t>
            </w:r>
            <w:r w:rsidRPr="00000CAA">
              <w:rPr>
                <w:rFonts w:cstheme="majorHAnsi"/>
                <w:b/>
              </w:rPr>
              <w:t xml:space="preserve">Instructor: Prof </w:t>
            </w:r>
            <w:r>
              <w:rPr>
                <w:rFonts w:cstheme="majorHAnsi"/>
                <w:b/>
              </w:rPr>
              <w:t>Mark DeFond</w:t>
            </w:r>
          </w:p>
        </w:tc>
      </w:tr>
      <w:tr w:rsidR="00703549" w:rsidRPr="004016E1" w14:paraId="45DBD894" w14:textId="77777777" w:rsidTr="003E6813">
        <w:tc>
          <w:tcPr>
            <w:tcW w:w="1766" w:type="dxa"/>
          </w:tcPr>
          <w:p w14:paraId="705A7506" w14:textId="77777777" w:rsidR="00703549" w:rsidRPr="00000CAA" w:rsidRDefault="00703549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59484DC1" w14:textId="77777777" w:rsidR="00703549" w:rsidRPr="001560A8" w:rsidRDefault="00703549" w:rsidP="000605D8">
            <w:pPr>
              <w:spacing w:line="276" w:lineRule="auto"/>
              <w:contextualSpacing/>
              <w:rPr>
                <w:rFonts w:cstheme="majorHAnsi"/>
                <w:b/>
              </w:rPr>
            </w:pPr>
          </w:p>
        </w:tc>
      </w:tr>
      <w:tr w:rsidR="004016E1" w:rsidRPr="004016E1" w14:paraId="13F1D99C" w14:textId="77777777" w:rsidTr="003E6813">
        <w:tc>
          <w:tcPr>
            <w:tcW w:w="1766" w:type="dxa"/>
          </w:tcPr>
          <w:p w14:paraId="27AF1DBA" w14:textId="672D33A3" w:rsidR="004016E1" w:rsidRPr="00257806" w:rsidRDefault="0009234E" w:rsidP="000605D8">
            <w:pPr>
              <w:spacing w:line="276" w:lineRule="auto"/>
              <w:rPr>
                <w:rFonts w:cstheme="majorHAnsi"/>
                <w:lang w:val="en-AU"/>
              </w:rPr>
            </w:pPr>
            <w:r>
              <w:rPr>
                <w:rFonts w:cstheme="majorHAnsi"/>
              </w:rPr>
              <w:t>14:15</w:t>
            </w:r>
            <w:r w:rsidR="00257806" w:rsidRPr="00000CAA">
              <w:rPr>
                <w:rFonts w:cstheme="majorHAnsi"/>
              </w:rPr>
              <w:t xml:space="preserve"> – 15:</w:t>
            </w:r>
            <w:r>
              <w:rPr>
                <w:rFonts w:cstheme="majorHAnsi"/>
              </w:rPr>
              <w:t>30</w:t>
            </w:r>
          </w:p>
        </w:tc>
        <w:tc>
          <w:tcPr>
            <w:tcW w:w="8082" w:type="dxa"/>
          </w:tcPr>
          <w:p w14:paraId="04142591" w14:textId="72770F6D" w:rsidR="004016E1" w:rsidRPr="001560A8" w:rsidRDefault="00257806" w:rsidP="00D6324C">
            <w:pPr>
              <w:spacing w:line="276" w:lineRule="auto"/>
              <w:contextualSpacing/>
              <w:rPr>
                <w:rFonts w:cstheme="majorHAnsi"/>
                <w:i/>
                <w:lang w:val="en-AU"/>
              </w:rPr>
            </w:pPr>
            <w:r w:rsidRPr="001560A8">
              <w:rPr>
                <w:rFonts w:cstheme="majorHAnsi"/>
                <w:b/>
              </w:rPr>
              <w:t xml:space="preserve">ERC </w:t>
            </w:r>
            <w:r w:rsidR="001560A8" w:rsidRPr="001560A8">
              <w:rPr>
                <w:rFonts w:cstheme="majorHAnsi"/>
                <w:b/>
              </w:rPr>
              <w:t>S2.1</w:t>
            </w:r>
            <w:r w:rsidRPr="001560A8">
              <w:rPr>
                <w:rFonts w:cstheme="majorHAnsi"/>
                <w:b/>
              </w:rPr>
              <w:t xml:space="preserve"> </w:t>
            </w:r>
            <w:r w:rsidRPr="001560A8">
              <w:rPr>
                <w:rFonts w:cstheme="majorHAnsi"/>
                <w:i/>
              </w:rPr>
              <w:t>Auditing</w:t>
            </w:r>
          </w:p>
        </w:tc>
      </w:tr>
      <w:tr w:rsidR="004016E1" w:rsidRPr="004016E1" w14:paraId="1A2098DA" w14:textId="77777777" w:rsidTr="003E6813">
        <w:tc>
          <w:tcPr>
            <w:tcW w:w="1766" w:type="dxa"/>
          </w:tcPr>
          <w:p w14:paraId="7D52E05B" w14:textId="77777777" w:rsidR="004016E1" w:rsidRPr="00257806" w:rsidRDefault="004016E1" w:rsidP="000605D8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8082" w:type="dxa"/>
          </w:tcPr>
          <w:p w14:paraId="6F75ED61" w14:textId="77777777" w:rsidR="004016E1" w:rsidRPr="000A23B4" w:rsidRDefault="004016E1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4016E1" w:rsidRPr="004016E1" w14:paraId="4EB78ABE" w14:textId="77777777" w:rsidTr="003E6813">
        <w:tc>
          <w:tcPr>
            <w:tcW w:w="1766" w:type="dxa"/>
          </w:tcPr>
          <w:p w14:paraId="4EF9FFE5" w14:textId="3B966869" w:rsidR="004016E1" w:rsidRPr="00257806" w:rsidRDefault="0009234E" w:rsidP="000605D8">
            <w:pPr>
              <w:spacing w:line="276" w:lineRule="auto"/>
              <w:rPr>
                <w:rFonts w:cstheme="majorHAnsi"/>
                <w:lang w:val="en-AU"/>
              </w:rPr>
            </w:pPr>
            <w:r>
              <w:rPr>
                <w:rFonts w:cstheme="majorHAnsi"/>
              </w:rPr>
              <w:t>15:30</w:t>
            </w:r>
            <w:r w:rsidR="00257806" w:rsidRPr="00000CAA">
              <w:rPr>
                <w:rFonts w:cstheme="majorHAnsi"/>
              </w:rPr>
              <w:t xml:space="preserve"> - 16</w:t>
            </w:r>
          </w:p>
        </w:tc>
        <w:tc>
          <w:tcPr>
            <w:tcW w:w="8082" w:type="dxa"/>
          </w:tcPr>
          <w:p w14:paraId="67DAC4AA" w14:textId="53059BA3" w:rsidR="004016E1" w:rsidRPr="000A23B4" w:rsidRDefault="00257806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Coffee Break</w:t>
            </w:r>
          </w:p>
        </w:tc>
      </w:tr>
      <w:tr w:rsidR="001560A8" w:rsidRPr="004016E1" w14:paraId="0CA68003" w14:textId="77777777" w:rsidTr="003E6813">
        <w:tc>
          <w:tcPr>
            <w:tcW w:w="1766" w:type="dxa"/>
          </w:tcPr>
          <w:p w14:paraId="6DC4F088" w14:textId="77777777" w:rsidR="001560A8" w:rsidRPr="00000CAA" w:rsidRDefault="001560A8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374C7EBA" w14:textId="77777777" w:rsidR="001560A8" w:rsidRPr="00000CAA" w:rsidRDefault="001560A8" w:rsidP="000605D8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4016E1" w:rsidRPr="004016E1" w14:paraId="56E43D9C" w14:textId="77777777" w:rsidTr="003E6813">
        <w:tc>
          <w:tcPr>
            <w:tcW w:w="1766" w:type="dxa"/>
          </w:tcPr>
          <w:p w14:paraId="3B52922E" w14:textId="7511EAD4" w:rsidR="004016E1" w:rsidRPr="00257806" w:rsidRDefault="0009234E" w:rsidP="000605D8">
            <w:pPr>
              <w:spacing w:line="276" w:lineRule="auto"/>
              <w:rPr>
                <w:rFonts w:cstheme="majorHAnsi"/>
                <w:lang w:val="en-AU"/>
              </w:rPr>
            </w:pPr>
            <w:r>
              <w:rPr>
                <w:rFonts w:cstheme="majorHAnsi"/>
              </w:rPr>
              <w:t>16</w:t>
            </w:r>
            <w:r w:rsidR="00257806" w:rsidRPr="00000CAA">
              <w:rPr>
                <w:rFonts w:cstheme="majorHAnsi"/>
              </w:rPr>
              <w:t xml:space="preserve"> – 17:</w:t>
            </w:r>
            <w:r>
              <w:rPr>
                <w:rFonts w:cstheme="majorHAnsi"/>
              </w:rPr>
              <w:t>15</w:t>
            </w:r>
          </w:p>
        </w:tc>
        <w:tc>
          <w:tcPr>
            <w:tcW w:w="8082" w:type="dxa"/>
          </w:tcPr>
          <w:p w14:paraId="69BEC6F9" w14:textId="5C97B9F6" w:rsidR="004016E1" w:rsidRPr="001560A8" w:rsidRDefault="00257806" w:rsidP="00D6324C">
            <w:pPr>
              <w:spacing w:line="276" w:lineRule="auto"/>
              <w:contextualSpacing/>
              <w:rPr>
                <w:rFonts w:cstheme="majorHAnsi"/>
                <w:i/>
                <w:lang w:val="en-AU"/>
              </w:rPr>
            </w:pPr>
            <w:r w:rsidRPr="001560A8">
              <w:rPr>
                <w:rFonts w:cstheme="majorHAnsi"/>
                <w:b/>
              </w:rPr>
              <w:t xml:space="preserve">ERC </w:t>
            </w:r>
            <w:r w:rsidR="001560A8" w:rsidRPr="001560A8">
              <w:rPr>
                <w:rFonts w:cstheme="majorHAnsi"/>
                <w:b/>
              </w:rPr>
              <w:t>S2.2</w:t>
            </w:r>
            <w:r w:rsidRPr="001560A8">
              <w:rPr>
                <w:rFonts w:cstheme="majorHAnsi"/>
                <w:b/>
              </w:rPr>
              <w:t xml:space="preserve"> </w:t>
            </w:r>
            <w:r w:rsidRPr="001560A8">
              <w:rPr>
                <w:rFonts w:cstheme="majorHAnsi"/>
                <w:i/>
              </w:rPr>
              <w:t>Publishing Research in Accounting: a view from TAR</w:t>
            </w:r>
          </w:p>
        </w:tc>
      </w:tr>
      <w:tr w:rsidR="0009234E" w:rsidRPr="004016E1" w14:paraId="6BA42A9F" w14:textId="77777777" w:rsidTr="003E6813">
        <w:tc>
          <w:tcPr>
            <w:tcW w:w="1766" w:type="dxa"/>
          </w:tcPr>
          <w:p w14:paraId="6F337F16" w14:textId="77777777" w:rsidR="0009234E" w:rsidRPr="00000CAA" w:rsidRDefault="0009234E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259F4EF1" w14:textId="77777777" w:rsidR="0009234E" w:rsidRPr="00000CAA" w:rsidRDefault="0009234E" w:rsidP="000605D8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09234E" w:rsidRPr="004016E1" w14:paraId="788A2623" w14:textId="77777777" w:rsidTr="003E6813">
        <w:tc>
          <w:tcPr>
            <w:tcW w:w="1766" w:type="dxa"/>
          </w:tcPr>
          <w:p w14:paraId="4BF94036" w14:textId="77777777" w:rsidR="0009234E" w:rsidRPr="00000CAA" w:rsidRDefault="0009234E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3421320F" w14:textId="66E611DC" w:rsidR="0009234E" w:rsidRPr="00000CAA" w:rsidRDefault="0009234E" w:rsidP="000605D8">
            <w:pPr>
              <w:spacing w:line="276" w:lineRule="auto"/>
              <w:contextualSpacing/>
              <w:rPr>
                <w:rFonts w:cstheme="majorHAnsi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Break</w:t>
            </w:r>
            <w:r>
              <w:rPr>
                <w:rFonts w:cstheme="majorHAnsi"/>
                <w:b/>
                <w:i/>
                <w:color w:val="0070C0"/>
              </w:rPr>
              <w:t xml:space="preserve"> &amp; Changeover</w:t>
            </w:r>
          </w:p>
        </w:tc>
      </w:tr>
      <w:tr w:rsidR="005B1E05" w:rsidRPr="004016E1" w14:paraId="41083B41" w14:textId="77777777" w:rsidTr="003E6813">
        <w:tc>
          <w:tcPr>
            <w:tcW w:w="1766" w:type="dxa"/>
          </w:tcPr>
          <w:p w14:paraId="70F3EBC0" w14:textId="77777777" w:rsidR="005B1E05" w:rsidRPr="00000CAA" w:rsidRDefault="005B1E05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58A80658" w14:textId="77777777" w:rsidR="005B1E05" w:rsidRPr="00000CAA" w:rsidRDefault="005B1E05" w:rsidP="000605D8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1560A8" w:rsidRPr="004016E1" w14:paraId="5EA11C76" w14:textId="77777777" w:rsidTr="003E6813">
        <w:tc>
          <w:tcPr>
            <w:tcW w:w="1766" w:type="dxa"/>
          </w:tcPr>
          <w:p w14:paraId="32E54246" w14:textId="77777777" w:rsidR="001560A8" w:rsidRPr="00000CAA" w:rsidRDefault="001560A8" w:rsidP="000605D8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202C4D60" w14:textId="77777777" w:rsidR="001560A8" w:rsidRPr="00000CAA" w:rsidRDefault="001560A8" w:rsidP="000605D8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4016E1" w:rsidRPr="004016E1" w14:paraId="76F46AC5" w14:textId="77777777" w:rsidTr="003E6813">
        <w:tc>
          <w:tcPr>
            <w:tcW w:w="1766" w:type="dxa"/>
          </w:tcPr>
          <w:p w14:paraId="3CB51A10" w14:textId="51908491" w:rsidR="004016E1" w:rsidRPr="00257806" w:rsidRDefault="00257806" w:rsidP="000605D8">
            <w:pPr>
              <w:spacing w:line="276" w:lineRule="auto"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</w:rPr>
              <w:lastRenderedPageBreak/>
              <w:t>17:30 – 19</w:t>
            </w:r>
          </w:p>
        </w:tc>
        <w:tc>
          <w:tcPr>
            <w:tcW w:w="8082" w:type="dxa"/>
          </w:tcPr>
          <w:p w14:paraId="0AB5AE82" w14:textId="43C60BD3" w:rsidR="004016E1" w:rsidRPr="001560A8" w:rsidRDefault="00257806" w:rsidP="00D6324C">
            <w:pPr>
              <w:spacing w:line="276" w:lineRule="auto"/>
              <w:contextualSpacing/>
              <w:rPr>
                <w:rFonts w:cstheme="majorHAnsi"/>
                <w:i/>
                <w:lang w:val="en-AU"/>
              </w:rPr>
            </w:pPr>
            <w:r w:rsidRPr="001560A8">
              <w:rPr>
                <w:rFonts w:cstheme="majorHAnsi"/>
                <w:b/>
              </w:rPr>
              <w:t xml:space="preserve">ERC S2.3 </w:t>
            </w:r>
            <w:r w:rsidRPr="001560A8">
              <w:rPr>
                <w:rFonts w:cstheme="majorHAnsi"/>
                <w:i/>
              </w:rPr>
              <w:t>Research Projects: Presentation &amp; Discussion (2)</w:t>
            </w:r>
          </w:p>
        </w:tc>
      </w:tr>
      <w:tr w:rsidR="004016E1" w:rsidRPr="004016E1" w14:paraId="0990DB46" w14:textId="77777777" w:rsidTr="003E6813">
        <w:tc>
          <w:tcPr>
            <w:tcW w:w="1766" w:type="dxa"/>
          </w:tcPr>
          <w:p w14:paraId="1324136A" w14:textId="77777777" w:rsidR="004016E1" w:rsidRPr="00257806" w:rsidRDefault="004016E1" w:rsidP="000605D8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8082" w:type="dxa"/>
          </w:tcPr>
          <w:p w14:paraId="6A09806E" w14:textId="5FD394F1" w:rsidR="004016E1" w:rsidRPr="00257806" w:rsidRDefault="00257806" w:rsidP="00257806">
            <w:pPr>
              <w:spacing w:line="276" w:lineRule="auto"/>
              <w:ind w:left="720" w:hanging="720"/>
              <w:contextualSpacing/>
              <w:rPr>
                <w:rFonts w:cstheme="majorHAnsi"/>
                <w:lang w:val="es-ES"/>
              </w:rPr>
            </w:pPr>
            <w:r w:rsidRPr="001311B0">
              <w:rPr>
                <w:rFonts w:cstheme="majorHAnsi"/>
                <w:lang w:val="es-ES"/>
              </w:rPr>
              <w:t xml:space="preserve">Thomas </w:t>
            </w:r>
            <w:proofErr w:type="spellStart"/>
            <w:r w:rsidRPr="001311B0">
              <w:rPr>
                <w:rFonts w:cstheme="majorHAnsi"/>
                <w:lang w:val="es-ES"/>
              </w:rPr>
              <w:t>Niederkofler</w:t>
            </w:r>
            <w:proofErr w:type="spellEnd"/>
            <w:r w:rsidRPr="001311B0">
              <w:rPr>
                <w:rFonts w:cstheme="majorHAnsi"/>
                <w:lang w:val="es-ES"/>
              </w:rPr>
              <w:tab/>
              <w:t>(U of Bolzano, ITA)</w:t>
            </w:r>
          </w:p>
        </w:tc>
      </w:tr>
      <w:tr w:rsidR="00257806" w:rsidRPr="0009234E" w14:paraId="355762CB" w14:textId="77777777" w:rsidTr="003E6813">
        <w:tc>
          <w:tcPr>
            <w:tcW w:w="1766" w:type="dxa"/>
          </w:tcPr>
          <w:p w14:paraId="3CBE8123" w14:textId="77777777" w:rsidR="00257806" w:rsidRPr="00257806" w:rsidRDefault="00257806" w:rsidP="000605D8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8082" w:type="dxa"/>
          </w:tcPr>
          <w:p w14:paraId="736CF09B" w14:textId="437D1D62" w:rsidR="00257806" w:rsidRPr="00257806" w:rsidRDefault="00257806" w:rsidP="000605D8">
            <w:pPr>
              <w:spacing w:line="276" w:lineRule="auto"/>
              <w:contextualSpacing/>
              <w:rPr>
                <w:rFonts w:cstheme="majorHAnsi"/>
                <w:lang w:val="es-ES"/>
              </w:rPr>
            </w:pPr>
            <w:proofErr w:type="spellStart"/>
            <w:r w:rsidRPr="001311B0">
              <w:rPr>
                <w:rFonts w:cstheme="majorHAnsi"/>
                <w:lang w:val="es-ES"/>
              </w:rPr>
              <w:t>Berto</w:t>
            </w:r>
            <w:proofErr w:type="spellEnd"/>
            <w:r w:rsidRPr="001311B0">
              <w:rPr>
                <w:rFonts w:cstheme="majorHAnsi"/>
                <w:lang w:val="es-ES"/>
              </w:rPr>
              <w:t xml:space="preserve"> </w:t>
            </w:r>
            <w:proofErr w:type="spellStart"/>
            <w:r w:rsidRPr="001311B0">
              <w:rPr>
                <w:rFonts w:cstheme="majorHAnsi"/>
                <w:lang w:val="es-ES"/>
              </w:rPr>
              <w:t>Usman</w:t>
            </w:r>
            <w:proofErr w:type="spellEnd"/>
            <w:r w:rsidRPr="001311B0">
              <w:rPr>
                <w:rFonts w:cstheme="majorHAnsi"/>
                <w:lang w:val="es-ES"/>
              </w:rPr>
              <w:tab/>
            </w:r>
            <w:r w:rsidRPr="001311B0">
              <w:rPr>
                <w:rFonts w:cstheme="majorHAnsi"/>
                <w:lang w:val="es-ES"/>
              </w:rPr>
              <w:tab/>
              <w:t>(U of Padova, ITA)</w:t>
            </w:r>
          </w:p>
        </w:tc>
      </w:tr>
      <w:tr w:rsidR="00257806" w:rsidRPr="0009234E" w14:paraId="54F3ACB3" w14:textId="77777777" w:rsidTr="003E6813">
        <w:tc>
          <w:tcPr>
            <w:tcW w:w="1766" w:type="dxa"/>
          </w:tcPr>
          <w:p w14:paraId="465D636C" w14:textId="77777777" w:rsidR="00257806" w:rsidRPr="00257806" w:rsidRDefault="00257806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8082" w:type="dxa"/>
          </w:tcPr>
          <w:p w14:paraId="07BC1163" w14:textId="435B7E47" w:rsidR="00257806" w:rsidRPr="00257806" w:rsidRDefault="00257806" w:rsidP="000605D8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>
              <w:rPr>
                <w:rFonts w:cstheme="majorHAnsi"/>
                <w:lang w:val="it-IT"/>
              </w:rPr>
              <w:t>V</w:t>
            </w:r>
            <w:r w:rsidR="0009234E">
              <w:rPr>
                <w:rFonts w:cstheme="majorHAnsi"/>
                <w:lang w:val="it-IT"/>
              </w:rPr>
              <w:t>elia</w:t>
            </w:r>
            <w:r>
              <w:rPr>
                <w:rFonts w:cstheme="majorHAnsi"/>
                <w:lang w:val="it-IT"/>
              </w:rPr>
              <w:t xml:space="preserve"> Cenciarelli</w:t>
            </w:r>
            <w:r>
              <w:rPr>
                <w:rFonts w:cstheme="majorHAnsi"/>
                <w:lang w:val="it-IT"/>
              </w:rPr>
              <w:tab/>
            </w:r>
            <w:r w:rsidR="0009234E">
              <w:rPr>
                <w:rFonts w:cstheme="majorHAnsi"/>
                <w:lang w:val="it-IT"/>
              </w:rPr>
              <w:t xml:space="preserve">            </w:t>
            </w:r>
            <w:proofErr w:type="gramStart"/>
            <w:r w:rsidR="0009234E">
              <w:rPr>
                <w:rFonts w:cstheme="majorHAnsi"/>
                <w:lang w:val="it-IT"/>
              </w:rPr>
              <w:t xml:space="preserve">   </w:t>
            </w:r>
            <w:r>
              <w:rPr>
                <w:rFonts w:cstheme="majorHAnsi"/>
                <w:lang w:val="it-IT"/>
              </w:rPr>
              <w:t>(</w:t>
            </w:r>
            <w:proofErr w:type="gramEnd"/>
            <w:r>
              <w:rPr>
                <w:rFonts w:cstheme="majorHAnsi"/>
                <w:lang w:val="it-IT"/>
              </w:rPr>
              <w:t>U of Pisa, ITA)</w:t>
            </w:r>
          </w:p>
        </w:tc>
      </w:tr>
      <w:tr w:rsidR="00257806" w:rsidRPr="004016E1" w14:paraId="6AD6DDC7" w14:textId="77777777" w:rsidTr="003E6813">
        <w:tc>
          <w:tcPr>
            <w:tcW w:w="1766" w:type="dxa"/>
          </w:tcPr>
          <w:p w14:paraId="63DA5972" w14:textId="77777777" w:rsidR="00257806" w:rsidRPr="00257806" w:rsidRDefault="00257806" w:rsidP="000605D8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8082" w:type="dxa"/>
          </w:tcPr>
          <w:p w14:paraId="4AA659FB" w14:textId="70B5340F" w:rsidR="00257806" w:rsidRPr="000A23B4" w:rsidRDefault="00257806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3717A8">
              <w:rPr>
                <w:rFonts w:cstheme="majorHAnsi"/>
                <w:lang w:val="en-AU"/>
              </w:rPr>
              <w:t xml:space="preserve">Nadine </w:t>
            </w:r>
            <w:proofErr w:type="spellStart"/>
            <w:r w:rsidRPr="003717A8">
              <w:rPr>
                <w:rFonts w:cstheme="majorHAnsi"/>
                <w:lang w:val="en-AU"/>
              </w:rPr>
              <w:t>Georgiu</w:t>
            </w:r>
            <w:proofErr w:type="spellEnd"/>
            <w:r w:rsidRPr="003717A8">
              <w:rPr>
                <w:rFonts w:cstheme="majorHAnsi"/>
                <w:lang w:val="en-AU"/>
              </w:rPr>
              <w:tab/>
            </w:r>
            <w:r w:rsidRPr="003717A8">
              <w:rPr>
                <w:rFonts w:cstheme="majorHAnsi"/>
                <w:lang w:val="en-AU"/>
              </w:rPr>
              <w:tab/>
              <w:t>(U of Dortmund, GER)</w:t>
            </w:r>
          </w:p>
        </w:tc>
      </w:tr>
      <w:tr w:rsidR="003E6813" w:rsidRPr="004016E1" w14:paraId="478510FE" w14:textId="77777777" w:rsidTr="003E6813">
        <w:tc>
          <w:tcPr>
            <w:tcW w:w="1766" w:type="dxa"/>
          </w:tcPr>
          <w:p w14:paraId="047E3FA6" w14:textId="77777777" w:rsidR="003E6813" w:rsidRPr="00257806" w:rsidRDefault="003E6813" w:rsidP="000605D8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8082" w:type="dxa"/>
          </w:tcPr>
          <w:p w14:paraId="7A5C71C2" w14:textId="7B092DB5" w:rsidR="003E6813" w:rsidRPr="000A23B4" w:rsidRDefault="003E6813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>
              <w:rPr>
                <w:rFonts w:cstheme="majorHAnsi"/>
                <w:lang w:val="en-AU"/>
              </w:rPr>
              <w:t xml:space="preserve">Beaumont Stacey         </w:t>
            </w:r>
            <w:proofErr w:type="gramStart"/>
            <w:r>
              <w:rPr>
                <w:rFonts w:cstheme="majorHAnsi"/>
                <w:lang w:val="en-AU"/>
              </w:rPr>
              <w:t xml:space="preserve">   (</w:t>
            </w:r>
            <w:proofErr w:type="gramEnd"/>
            <w:r>
              <w:rPr>
                <w:rFonts w:cstheme="majorHAnsi"/>
                <w:lang w:val="en-AU"/>
              </w:rPr>
              <w:t>UQ Business School, AUS)</w:t>
            </w:r>
          </w:p>
        </w:tc>
      </w:tr>
      <w:tr w:rsidR="0009234E" w:rsidRPr="004016E1" w14:paraId="0E79C7F5" w14:textId="77777777" w:rsidTr="003E6813">
        <w:tc>
          <w:tcPr>
            <w:tcW w:w="1766" w:type="dxa"/>
          </w:tcPr>
          <w:p w14:paraId="6F181ABF" w14:textId="77777777" w:rsidR="0009234E" w:rsidRDefault="0009234E" w:rsidP="000605D8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8082" w:type="dxa"/>
          </w:tcPr>
          <w:p w14:paraId="0AC6FA37" w14:textId="77777777" w:rsidR="0009234E" w:rsidRPr="00000CAA" w:rsidRDefault="0009234E" w:rsidP="000605D8">
            <w:pPr>
              <w:spacing w:line="276" w:lineRule="auto"/>
              <w:contextualSpacing/>
              <w:rPr>
                <w:rFonts w:cstheme="majorHAnsi"/>
                <w:b/>
                <w:i/>
                <w:color w:val="0070C0"/>
                <w:lang w:val="en-GB"/>
              </w:rPr>
            </w:pPr>
          </w:p>
        </w:tc>
      </w:tr>
      <w:tr w:rsidR="00153015" w:rsidRPr="004016E1" w14:paraId="71932591" w14:textId="77777777" w:rsidTr="003E6813">
        <w:tc>
          <w:tcPr>
            <w:tcW w:w="1766" w:type="dxa"/>
          </w:tcPr>
          <w:p w14:paraId="76E095D5" w14:textId="682EE452" w:rsidR="00153015" w:rsidRPr="00257806" w:rsidRDefault="00153015" w:rsidP="000605D8">
            <w:pPr>
              <w:spacing w:line="276" w:lineRule="auto"/>
              <w:rPr>
                <w:rFonts w:cstheme="majorHAnsi"/>
                <w:lang w:val="en-AU"/>
              </w:rPr>
            </w:pPr>
            <w:r>
              <w:rPr>
                <w:rFonts w:cstheme="majorHAnsi"/>
                <w:lang w:val="en-AU"/>
              </w:rPr>
              <w:t>20</w:t>
            </w:r>
          </w:p>
        </w:tc>
        <w:tc>
          <w:tcPr>
            <w:tcW w:w="8082" w:type="dxa"/>
          </w:tcPr>
          <w:p w14:paraId="20E0F7E7" w14:textId="48BDB36A" w:rsidR="00153015" w:rsidRPr="003923A2" w:rsidRDefault="00153015" w:rsidP="000605D8">
            <w:pPr>
              <w:spacing w:line="276" w:lineRule="auto"/>
              <w:contextualSpacing/>
              <w:rPr>
                <w:rFonts w:cstheme="majorHAnsi"/>
                <w:lang w:val="en-GB"/>
              </w:rPr>
            </w:pPr>
            <w:r w:rsidRPr="00000CAA">
              <w:rPr>
                <w:rFonts w:cstheme="majorHAnsi"/>
                <w:b/>
                <w:i/>
                <w:color w:val="0070C0"/>
                <w:lang w:val="en-GB"/>
              </w:rPr>
              <w:t xml:space="preserve">Dinner @ </w:t>
            </w:r>
            <w:r w:rsidR="003923A2" w:rsidRPr="003923A2">
              <w:rPr>
                <w:rFonts w:cstheme="majorHAnsi"/>
                <w:b/>
                <w:i/>
                <w:color w:val="0070C0"/>
                <w:lang w:val="en-GB"/>
              </w:rPr>
              <w:t xml:space="preserve">Alois </w:t>
            </w:r>
            <w:proofErr w:type="spellStart"/>
            <w:r w:rsidR="003923A2" w:rsidRPr="003923A2">
              <w:rPr>
                <w:rFonts w:cstheme="majorHAnsi"/>
                <w:b/>
                <w:i/>
                <w:color w:val="0070C0"/>
                <w:lang w:val="en-GB"/>
              </w:rPr>
              <w:t>Lageder</w:t>
            </w:r>
            <w:proofErr w:type="spellEnd"/>
            <w:r w:rsidR="003923A2" w:rsidRPr="003923A2">
              <w:rPr>
                <w:rFonts w:cstheme="majorHAnsi"/>
                <w:b/>
                <w:i/>
                <w:color w:val="0070C0"/>
                <w:lang w:val="en-GB"/>
              </w:rPr>
              <w:t xml:space="preserve"> winery, </w:t>
            </w:r>
            <w:proofErr w:type="spellStart"/>
            <w:r w:rsidR="003923A2" w:rsidRPr="003923A2">
              <w:rPr>
                <w:rFonts w:cstheme="majorHAnsi"/>
                <w:b/>
                <w:i/>
                <w:color w:val="0070C0"/>
                <w:lang w:val="en-GB"/>
              </w:rPr>
              <w:t>Magré-Margreid</w:t>
            </w:r>
            <w:proofErr w:type="spellEnd"/>
          </w:p>
        </w:tc>
      </w:tr>
      <w:tr w:rsidR="005B1E05" w:rsidRPr="004016E1" w14:paraId="094EF31A" w14:textId="77777777" w:rsidTr="003E6813">
        <w:tc>
          <w:tcPr>
            <w:tcW w:w="1766" w:type="dxa"/>
          </w:tcPr>
          <w:p w14:paraId="5243740B" w14:textId="77777777" w:rsidR="005B1E05" w:rsidRPr="00257806" w:rsidRDefault="005B1E05" w:rsidP="000605D8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8082" w:type="dxa"/>
          </w:tcPr>
          <w:p w14:paraId="00C7BA9E" w14:textId="77777777" w:rsidR="005B1E05" w:rsidRPr="000A23B4" w:rsidRDefault="005B1E05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153015" w:rsidRPr="004016E1" w14:paraId="1E0F0B7B" w14:textId="77777777" w:rsidTr="003E6813">
        <w:tc>
          <w:tcPr>
            <w:tcW w:w="1766" w:type="dxa"/>
          </w:tcPr>
          <w:p w14:paraId="37296572" w14:textId="77777777" w:rsidR="00153015" w:rsidRPr="00257806" w:rsidRDefault="00153015" w:rsidP="000605D8">
            <w:pPr>
              <w:spacing w:line="276" w:lineRule="auto"/>
              <w:rPr>
                <w:rFonts w:cstheme="majorHAnsi"/>
                <w:lang w:val="en-AU"/>
              </w:rPr>
            </w:pPr>
          </w:p>
        </w:tc>
        <w:tc>
          <w:tcPr>
            <w:tcW w:w="8082" w:type="dxa"/>
          </w:tcPr>
          <w:p w14:paraId="4A258FEB" w14:textId="77777777" w:rsidR="00153015" w:rsidRPr="000A23B4" w:rsidRDefault="00153015" w:rsidP="000605D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1560A8" w:rsidRPr="001560A8" w14:paraId="359EFBCD" w14:textId="77777777" w:rsidTr="003E6813">
        <w:tc>
          <w:tcPr>
            <w:tcW w:w="9848" w:type="dxa"/>
            <w:gridSpan w:val="2"/>
            <w:shd w:val="clear" w:color="auto" w:fill="BFBFBF" w:themeFill="background1" w:themeFillShade="BF"/>
          </w:tcPr>
          <w:p w14:paraId="0D7DFEA7" w14:textId="4E125629" w:rsidR="001560A8" w:rsidRPr="001560A8" w:rsidRDefault="001560A8" w:rsidP="001560A8">
            <w:pPr>
              <w:spacing w:line="276" w:lineRule="auto"/>
              <w:contextualSpacing/>
              <w:jc w:val="center"/>
              <w:rPr>
                <w:rFonts w:cstheme="majorHAnsi"/>
                <w:b/>
                <w:lang w:val="en-AU"/>
              </w:rPr>
            </w:pPr>
            <w:r w:rsidRPr="001560A8">
              <w:rPr>
                <w:rFonts w:cstheme="majorHAnsi"/>
                <w:b/>
              </w:rPr>
              <w:t>Day 2: Wednesday 4 July, 2018</w:t>
            </w:r>
          </w:p>
        </w:tc>
      </w:tr>
      <w:tr w:rsidR="005B1E05" w:rsidRPr="004016E1" w14:paraId="6CB526BB" w14:textId="77777777" w:rsidTr="003E6813">
        <w:tc>
          <w:tcPr>
            <w:tcW w:w="9848" w:type="dxa"/>
            <w:gridSpan w:val="2"/>
            <w:shd w:val="clear" w:color="auto" w:fill="auto"/>
          </w:tcPr>
          <w:p w14:paraId="4E13E7EC" w14:textId="77777777" w:rsidR="005B1E05" w:rsidRPr="00000CAA" w:rsidRDefault="005B1E05" w:rsidP="001560A8">
            <w:pPr>
              <w:spacing w:line="276" w:lineRule="auto"/>
              <w:contextualSpacing/>
              <w:jc w:val="center"/>
              <w:rPr>
                <w:rFonts w:cstheme="majorHAnsi"/>
              </w:rPr>
            </w:pPr>
          </w:p>
        </w:tc>
      </w:tr>
      <w:tr w:rsidR="00703549" w:rsidRPr="004016E1" w14:paraId="1BB5BBB7" w14:textId="77777777" w:rsidTr="003E6813">
        <w:tc>
          <w:tcPr>
            <w:tcW w:w="9848" w:type="dxa"/>
            <w:gridSpan w:val="2"/>
            <w:shd w:val="clear" w:color="auto" w:fill="auto"/>
          </w:tcPr>
          <w:p w14:paraId="7975150E" w14:textId="77777777" w:rsidR="00703549" w:rsidRPr="00000CAA" w:rsidRDefault="00703549" w:rsidP="001560A8">
            <w:pPr>
              <w:spacing w:line="276" w:lineRule="auto"/>
              <w:contextualSpacing/>
              <w:jc w:val="center"/>
              <w:rPr>
                <w:rFonts w:cstheme="majorHAnsi"/>
              </w:rPr>
            </w:pPr>
          </w:p>
        </w:tc>
      </w:tr>
      <w:tr w:rsidR="001560A8" w:rsidRPr="004016E1" w14:paraId="5CA51AAF" w14:textId="77777777" w:rsidTr="003E6813">
        <w:tc>
          <w:tcPr>
            <w:tcW w:w="9848" w:type="dxa"/>
            <w:gridSpan w:val="2"/>
            <w:shd w:val="clear" w:color="auto" w:fill="D9D9D9" w:themeFill="background1" w:themeFillShade="D9"/>
          </w:tcPr>
          <w:p w14:paraId="6EE18480" w14:textId="406DC787" w:rsidR="001560A8" w:rsidRPr="000A23B4" w:rsidRDefault="001560A8" w:rsidP="001560A8">
            <w:pPr>
              <w:spacing w:line="276" w:lineRule="auto"/>
              <w:contextualSpacing/>
              <w:jc w:val="center"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</w:rPr>
              <w:t xml:space="preserve">Morning Session: ERC S3 </w:t>
            </w:r>
            <w:r w:rsidRPr="00000CAA">
              <w:rPr>
                <w:rFonts w:cstheme="majorHAnsi"/>
                <w:b/>
              </w:rPr>
              <w:t xml:space="preserve">Instructor: Prof </w:t>
            </w:r>
            <w:r>
              <w:rPr>
                <w:rFonts w:cstheme="majorHAnsi"/>
                <w:b/>
              </w:rPr>
              <w:t>Holger Daske</w:t>
            </w:r>
          </w:p>
        </w:tc>
      </w:tr>
      <w:tr w:rsidR="00703549" w:rsidRPr="004016E1" w14:paraId="2931134F" w14:textId="77777777" w:rsidTr="003E6813">
        <w:tc>
          <w:tcPr>
            <w:tcW w:w="1766" w:type="dxa"/>
          </w:tcPr>
          <w:p w14:paraId="3BA8A153" w14:textId="77777777" w:rsidR="00703549" w:rsidRPr="00000CAA" w:rsidRDefault="00703549" w:rsidP="0015301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4F41C50B" w14:textId="77777777" w:rsidR="00703549" w:rsidRPr="001560A8" w:rsidRDefault="00703549" w:rsidP="00153015">
            <w:pPr>
              <w:spacing w:line="276" w:lineRule="auto"/>
              <w:contextualSpacing/>
              <w:rPr>
                <w:rFonts w:cstheme="majorHAnsi"/>
                <w:b/>
              </w:rPr>
            </w:pPr>
          </w:p>
        </w:tc>
      </w:tr>
      <w:tr w:rsidR="00153015" w:rsidRPr="004016E1" w14:paraId="6F534EA7" w14:textId="77777777" w:rsidTr="003E6813">
        <w:tc>
          <w:tcPr>
            <w:tcW w:w="1766" w:type="dxa"/>
          </w:tcPr>
          <w:p w14:paraId="51FA036B" w14:textId="3C5F75F5" w:rsidR="00153015" w:rsidRPr="00257806" w:rsidRDefault="00153015" w:rsidP="00153015">
            <w:pPr>
              <w:spacing w:line="276" w:lineRule="auto"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</w:rPr>
              <w:t>8:30 – 9:45</w:t>
            </w:r>
          </w:p>
        </w:tc>
        <w:tc>
          <w:tcPr>
            <w:tcW w:w="8082" w:type="dxa"/>
          </w:tcPr>
          <w:p w14:paraId="466AD6B4" w14:textId="3424AA5F" w:rsidR="001560A8" w:rsidRPr="00F40795" w:rsidRDefault="00153015" w:rsidP="00153015">
            <w:pPr>
              <w:spacing w:line="276" w:lineRule="auto"/>
              <w:contextualSpacing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>ERC S3.1</w:t>
            </w:r>
            <w:r w:rsidRPr="00000CAA">
              <w:rPr>
                <w:rFonts w:cstheme="majorHAnsi"/>
              </w:rPr>
              <w:t xml:space="preserve"> </w:t>
            </w:r>
            <w:r w:rsidR="003214EB" w:rsidRPr="003214EB">
              <w:rPr>
                <w:rFonts w:cstheme="majorHAnsi"/>
                <w:i/>
              </w:rPr>
              <w:t>IFRS Research 1: What have we learned? The past decade of research</w:t>
            </w:r>
          </w:p>
          <w:p w14:paraId="7F620B2A" w14:textId="33B9ED63" w:rsidR="00153015" w:rsidRPr="000A23B4" w:rsidRDefault="00153015" w:rsidP="0015301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</w:tr>
      <w:tr w:rsidR="00153015" w:rsidRPr="004016E1" w14:paraId="235EC2D9" w14:textId="77777777" w:rsidTr="003E6813">
        <w:tc>
          <w:tcPr>
            <w:tcW w:w="1766" w:type="dxa"/>
          </w:tcPr>
          <w:p w14:paraId="140749D3" w14:textId="0565CDBC" w:rsidR="00153015" w:rsidRPr="00000CAA" w:rsidRDefault="00153015" w:rsidP="00153015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9:45 – 10:15</w:t>
            </w:r>
          </w:p>
        </w:tc>
        <w:tc>
          <w:tcPr>
            <w:tcW w:w="8082" w:type="dxa"/>
          </w:tcPr>
          <w:p w14:paraId="76A7EDE8" w14:textId="7D24E3BD" w:rsidR="00153015" w:rsidRPr="000A23B4" w:rsidRDefault="00153015" w:rsidP="0015301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Coffee Break</w:t>
            </w:r>
          </w:p>
        </w:tc>
      </w:tr>
      <w:tr w:rsidR="001560A8" w:rsidRPr="004016E1" w14:paraId="24340B35" w14:textId="77777777" w:rsidTr="003E6813">
        <w:tc>
          <w:tcPr>
            <w:tcW w:w="1766" w:type="dxa"/>
          </w:tcPr>
          <w:p w14:paraId="4FAD2E72" w14:textId="77777777" w:rsidR="001560A8" w:rsidRPr="00000CAA" w:rsidRDefault="001560A8" w:rsidP="0015301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41DBB177" w14:textId="77777777" w:rsidR="001560A8" w:rsidRPr="00000CAA" w:rsidRDefault="001560A8" w:rsidP="00153015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153015" w:rsidRPr="004016E1" w14:paraId="4E59B3E6" w14:textId="77777777" w:rsidTr="003E6813">
        <w:tc>
          <w:tcPr>
            <w:tcW w:w="1766" w:type="dxa"/>
          </w:tcPr>
          <w:p w14:paraId="46AF195B" w14:textId="62575A7D" w:rsidR="00153015" w:rsidRPr="00000CAA" w:rsidRDefault="00153015" w:rsidP="00153015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10:15 – 11:30</w:t>
            </w:r>
          </w:p>
        </w:tc>
        <w:tc>
          <w:tcPr>
            <w:tcW w:w="8082" w:type="dxa"/>
          </w:tcPr>
          <w:p w14:paraId="466C933F" w14:textId="573DF8E6" w:rsidR="001560A8" w:rsidRPr="007976D7" w:rsidRDefault="00153015" w:rsidP="00153015">
            <w:pPr>
              <w:spacing w:line="276" w:lineRule="auto"/>
              <w:contextualSpacing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>ERC S3.2</w:t>
            </w:r>
            <w:r w:rsidR="00F40795">
              <w:rPr>
                <w:rFonts w:cstheme="majorHAnsi"/>
                <w:b/>
              </w:rPr>
              <w:t xml:space="preserve"> </w:t>
            </w:r>
            <w:r w:rsidR="007976D7" w:rsidRPr="003214EB">
              <w:rPr>
                <w:rFonts w:cstheme="majorHAnsi"/>
                <w:i/>
              </w:rPr>
              <w:t>IFRS Research 2: What is still interesting? The next decade of research</w:t>
            </w:r>
          </w:p>
        </w:tc>
      </w:tr>
      <w:tr w:rsidR="0009234E" w:rsidRPr="00153015" w14:paraId="33C9AB34" w14:textId="77777777" w:rsidTr="003E6813">
        <w:tc>
          <w:tcPr>
            <w:tcW w:w="1766" w:type="dxa"/>
          </w:tcPr>
          <w:p w14:paraId="6603673E" w14:textId="77777777" w:rsidR="0009234E" w:rsidRPr="00000CAA" w:rsidRDefault="0009234E" w:rsidP="0015301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2B9CA744" w14:textId="77777777" w:rsidR="0009234E" w:rsidRPr="00000CAA" w:rsidRDefault="0009234E" w:rsidP="00153015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09234E" w:rsidRPr="00153015" w14:paraId="626287C8" w14:textId="77777777" w:rsidTr="003E6813">
        <w:tc>
          <w:tcPr>
            <w:tcW w:w="1766" w:type="dxa"/>
          </w:tcPr>
          <w:p w14:paraId="28788825" w14:textId="77777777" w:rsidR="0009234E" w:rsidRPr="00000CAA" w:rsidRDefault="0009234E" w:rsidP="0015301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330BAFC3" w14:textId="4D602355" w:rsidR="0009234E" w:rsidRPr="00000CAA" w:rsidRDefault="0009234E" w:rsidP="00153015">
            <w:pPr>
              <w:spacing w:line="276" w:lineRule="auto"/>
              <w:contextualSpacing/>
              <w:rPr>
                <w:rFonts w:cstheme="majorHAnsi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>Break</w:t>
            </w:r>
            <w:r>
              <w:rPr>
                <w:rFonts w:cstheme="majorHAnsi"/>
                <w:b/>
                <w:i/>
                <w:color w:val="0070C0"/>
              </w:rPr>
              <w:t xml:space="preserve"> &amp; Changeover</w:t>
            </w:r>
          </w:p>
        </w:tc>
      </w:tr>
      <w:tr w:rsidR="001560A8" w:rsidRPr="00153015" w14:paraId="03CCBEAA" w14:textId="77777777" w:rsidTr="003E6813">
        <w:tc>
          <w:tcPr>
            <w:tcW w:w="1766" w:type="dxa"/>
          </w:tcPr>
          <w:p w14:paraId="5D2C80FC" w14:textId="77777777" w:rsidR="001560A8" w:rsidRPr="00000CAA" w:rsidRDefault="001560A8" w:rsidP="00153015">
            <w:pPr>
              <w:spacing w:line="276" w:lineRule="auto"/>
              <w:rPr>
                <w:rFonts w:cstheme="majorHAnsi"/>
              </w:rPr>
            </w:pPr>
          </w:p>
        </w:tc>
        <w:tc>
          <w:tcPr>
            <w:tcW w:w="8082" w:type="dxa"/>
          </w:tcPr>
          <w:p w14:paraId="0F5D27CE" w14:textId="77777777" w:rsidR="001560A8" w:rsidRPr="00000CAA" w:rsidRDefault="001560A8" w:rsidP="00153015">
            <w:pPr>
              <w:spacing w:line="276" w:lineRule="auto"/>
              <w:contextualSpacing/>
              <w:rPr>
                <w:rFonts w:cstheme="majorHAnsi"/>
              </w:rPr>
            </w:pPr>
          </w:p>
        </w:tc>
      </w:tr>
      <w:tr w:rsidR="00153015" w:rsidRPr="00153015" w14:paraId="31F847F7" w14:textId="77777777" w:rsidTr="003E6813">
        <w:tc>
          <w:tcPr>
            <w:tcW w:w="1766" w:type="dxa"/>
          </w:tcPr>
          <w:p w14:paraId="7288A33F" w14:textId="1CED9E62" w:rsidR="00153015" w:rsidRPr="00000CAA" w:rsidRDefault="00153015" w:rsidP="00153015">
            <w:pPr>
              <w:spacing w:line="276" w:lineRule="auto"/>
              <w:rPr>
                <w:rFonts w:cstheme="majorHAnsi"/>
              </w:rPr>
            </w:pPr>
            <w:r w:rsidRPr="00000CAA">
              <w:rPr>
                <w:rFonts w:cstheme="majorHAnsi"/>
              </w:rPr>
              <w:t>11:30-13</w:t>
            </w:r>
          </w:p>
        </w:tc>
        <w:tc>
          <w:tcPr>
            <w:tcW w:w="8082" w:type="dxa"/>
          </w:tcPr>
          <w:p w14:paraId="7EEBAA7C" w14:textId="316B846D" w:rsidR="00153015" w:rsidRPr="001560A8" w:rsidRDefault="00153015" w:rsidP="007976D7">
            <w:pPr>
              <w:spacing w:line="276" w:lineRule="auto"/>
              <w:contextualSpacing/>
              <w:rPr>
                <w:rFonts w:cstheme="majorHAnsi"/>
                <w:i/>
              </w:rPr>
            </w:pPr>
            <w:r w:rsidRPr="001560A8">
              <w:rPr>
                <w:rFonts w:cstheme="majorHAnsi"/>
                <w:b/>
              </w:rPr>
              <w:t>ERC S3.3</w:t>
            </w:r>
            <w:r w:rsidRPr="00000CAA">
              <w:rPr>
                <w:rFonts w:cstheme="majorHAnsi"/>
              </w:rPr>
              <w:t xml:space="preserve"> </w:t>
            </w:r>
            <w:r w:rsidRPr="001560A8">
              <w:rPr>
                <w:rFonts w:cstheme="majorHAnsi"/>
                <w:i/>
              </w:rPr>
              <w:t>Research Projects: Presentation &amp; Discussion (3)</w:t>
            </w:r>
          </w:p>
        </w:tc>
      </w:tr>
      <w:tr w:rsidR="00153015" w:rsidRPr="0009234E" w14:paraId="7B424774" w14:textId="77777777" w:rsidTr="003E6813">
        <w:tc>
          <w:tcPr>
            <w:tcW w:w="1766" w:type="dxa"/>
          </w:tcPr>
          <w:p w14:paraId="0ED516BF" w14:textId="77777777" w:rsidR="00153015" w:rsidRPr="00F40795" w:rsidRDefault="00153015" w:rsidP="00153015">
            <w:pPr>
              <w:spacing w:line="276" w:lineRule="auto"/>
              <w:rPr>
                <w:rFonts w:cstheme="majorHAnsi"/>
                <w:lang w:val="en-GB"/>
              </w:rPr>
            </w:pPr>
          </w:p>
        </w:tc>
        <w:tc>
          <w:tcPr>
            <w:tcW w:w="8082" w:type="dxa"/>
          </w:tcPr>
          <w:p w14:paraId="1FD64C85" w14:textId="3656520E" w:rsidR="00153015" w:rsidRPr="001560A8" w:rsidRDefault="001560A8" w:rsidP="00153015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 w:rsidRPr="003F2715">
              <w:rPr>
                <w:rFonts w:cstheme="majorHAnsi"/>
                <w:lang w:val="it-IT"/>
              </w:rPr>
              <w:t xml:space="preserve">Valeria </w:t>
            </w:r>
            <w:proofErr w:type="spellStart"/>
            <w:r w:rsidRPr="003F2715">
              <w:rPr>
                <w:rFonts w:cstheme="majorHAnsi"/>
                <w:lang w:val="it-IT"/>
              </w:rPr>
              <w:t>Volpentesta</w:t>
            </w:r>
            <w:proofErr w:type="spellEnd"/>
            <w:r w:rsidRPr="003F2715">
              <w:rPr>
                <w:rFonts w:cstheme="majorHAnsi"/>
                <w:lang w:val="it-IT"/>
              </w:rPr>
              <w:tab/>
              <w:t>(HEC Lausanne, SUI)</w:t>
            </w:r>
          </w:p>
        </w:tc>
      </w:tr>
      <w:tr w:rsidR="00153015" w:rsidRPr="00153015" w14:paraId="5716548D" w14:textId="77777777" w:rsidTr="003E6813">
        <w:tc>
          <w:tcPr>
            <w:tcW w:w="1766" w:type="dxa"/>
          </w:tcPr>
          <w:p w14:paraId="4ECAC757" w14:textId="77777777" w:rsidR="00153015" w:rsidRPr="00F40795" w:rsidRDefault="00153015" w:rsidP="00153015">
            <w:pPr>
              <w:spacing w:line="276" w:lineRule="auto"/>
              <w:rPr>
                <w:rFonts w:cstheme="majorHAnsi"/>
                <w:lang w:val="it-IT"/>
              </w:rPr>
            </w:pPr>
          </w:p>
        </w:tc>
        <w:tc>
          <w:tcPr>
            <w:tcW w:w="8082" w:type="dxa"/>
          </w:tcPr>
          <w:p w14:paraId="544E3364" w14:textId="7C29A7F3" w:rsidR="00153015" w:rsidRDefault="00153015" w:rsidP="00153015">
            <w:pPr>
              <w:spacing w:line="276" w:lineRule="auto"/>
              <w:contextualSpacing/>
              <w:rPr>
                <w:rFonts w:cstheme="majorHAnsi"/>
              </w:rPr>
            </w:pPr>
            <w:r>
              <w:rPr>
                <w:rFonts w:cstheme="majorHAnsi"/>
              </w:rPr>
              <w:t>Mark Greenwald</w:t>
            </w:r>
            <w:r>
              <w:rPr>
                <w:rFonts w:cstheme="majorHAnsi"/>
              </w:rPr>
              <w:tab/>
              <w:t>(U of Texas, US)</w:t>
            </w:r>
          </w:p>
        </w:tc>
      </w:tr>
      <w:tr w:rsidR="00153015" w:rsidRPr="0009234E" w14:paraId="25FB7FC8" w14:textId="77777777" w:rsidTr="003E6813">
        <w:tc>
          <w:tcPr>
            <w:tcW w:w="1766" w:type="dxa"/>
          </w:tcPr>
          <w:p w14:paraId="21C5BB93" w14:textId="77777777" w:rsidR="00153015" w:rsidRPr="00F40795" w:rsidRDefault="00153015" w:rsidP="00153015">
            <w:pPr>
              <w:spacing w:line="276" w:lineRule="auto"/>
              <w:contextualSpacing/>
              <w:rPr>
                <w:rFonts w:cstheme="majorHAnsi"/>
                <w:lang w:val="en-GB"/>
              </w:rPr>
            </w:pPr>
          </w:p>
        </w:tc>
        <w:tc>
          <w:tcPr>
            <w:tcW w:w="8082" w:type="dxa"/>
          </w:tcPr>
          <w:p w14:paraId="39B9BFAF" w14:textId="052AF0F2" w:rsidR="00153015" w:rsidRPr="001560A8" w:rsidRDefault="001560A8" w:rsidP="00153015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  <w:r w:rsidRPr="001560A8">
              <w:rPr>
                <w:rFonts w:cstheme="majorHAnsi"/>
                <w:lang w:val="it-IT"/>
              </w:rPr>
              <w:t>Sara Longo</w:t>
            </w:r>
            <w:r w:rsidRPr="001560A8">
              <w:rPr>
                <w:rFonts w:cstheme="majorHAnsi"/>
                <w:lang w:val="it-IT"/>
              </w:rPr>
              <w:tab/>
            </w:r>
            <w:r w:rsidRPr="001560A8">
              <w:rPr>
                <w:rFonts w:cstheme="majorHAnsi"/>
                <w:lang w:val="it-IT"/>
              </w:rPr>
              <w:tab/>
              <w:t>(U of Padova, ITA)</w:t>
            </w:r>
          </w:p>
        </w:tc>
      </w:tr>
      <w:tr w:rsidR="00153015" w:rsidRPr="001560A8" w14:paraId="47CB8BFB" w14:textId="77777777" w:rsidTr="003E6813">
        <w:tc>
          <w:tcPr>
            <w:tcW w:w="1766" w:type="dxa"/>
          </w:tcPr>
          <w:p w14:paraId="7E0DCA5C" w14:textId="77777777" w:rsidR="00153015" w:rsidRPr="001560A8" w:rsidRDefault="00153015" w:rsidP="00153015">
            <w:pPr>
              <w:spacing w:line="276" w:lineRule="auto"/>
              <w:contextualSpacing/>
              <w:rPr>
                <w:rFonts w:cstheme="majorHAnsi"/>
                <w:lang w:val="it-IT"/>
              </w:rPr>
            </w:pPr>
          </w:p>
        </w:tc>
        <w:tc>
          <w:tcPr>
            <w:tcW w:w="8082" w:type="dxa"/>
          </w:tcPr>
          <w:p w14:paraId="72191871" w14:textId="72097991" w:rsidR="00153015" w:rsidRPr="001560A8" w:rsidRDefault="001560A8" w:rsidP="0015301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>
              <w:rPr>
                <w:rFonts w:cstheme="majorHAnsi"/>
              </w:rPr>
              <w:t>Rui Ye</w:t>
            </w:r>
            <w:r>
              <w:rPr>
                <w:rFonts w:cstheme="majorHAnsi"/>
              </w:rPr>
              <w:tab/>
            </w:r>
            <w:r>
              <w:rPr>
                <w:rFonts w:cstheme="majorHAnsi"/>
              </w:rPr>
              <w:tab/>
            </w:r>
            <w:r>
              <w:rPr>
                <w:rFonts w:cstheme="majorHAnsi"/>
              </w:rPr>
              <w:tab/>
              <w:t>(Cardiff U, UK)</w:t>
            </w:r>
          </w:p>
        </w:tc>
      </w:tr>
      <w:tr w:rsidR="001560A8" w:rsidRPr="001560A8" w14:paraId="41719BE5" w14:textId="77777777" w:rsidTr="003E6813">
        <w:tc>
          <w:tcPr>
            <w:tcW w:w="1766" w:type="dxa"/>
          </w:tcPr>
          <w:p w14:paraId="491617F8" w14:textId="77777777" w:rsidR="001560A8" w:rsidRPr="00153015" w:rsidRDefault="001560A8" w:rsidP="0015301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</w:p>
        </w:tc>
        <w:tc>
          <w:tcPr>
            <w:tcW w:w="8082" w:type="dxa"/>
          </w:tcPr>
          <w:p w14:paraId="6FA253B1" w14:textId="7089AB61" w:rsidR="001560A8" w:rsidRPr="001560A8" w:rsidRDefault="001560A8" w:rsidP="0015301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3F2715">
              <w:rPr>
                <w:rFonts w:cstheme="majorHAnsi"/>
                <w:lang w:val="en-AU"/>
              </w:rPr>
              <w:t xml:space="preserve">Gaia </w:t>
            </w:r>
            <w:proofErr w:type="spellStart"/>
            <w:r w:rsidRPr="003F2715">
              <w:rPr>
                <w:rFonts w:cstheme="majorHAnsi"/>
                <w:lang w:val="en-AU"/>
              </w:rPr>
              <w:t>Melloni</w:t>
            </w:r>
            <w:proofErr w:type="spellEnd"/>
            <w:r w:rsidRPr="003F2715">
              <w:rPr>
                <w:rFonts w:cstheme="majorHAnsi"/>
                <w:lang w:val="en-AU"/>
              </w:rPr>
              <w:tab/>
            </w:r>
            <w:r w:rsidRPr="003F2715">
              <w:rPr>
                <w:rFonts w:cstheme="majorHAnsi"/>
                <w:lang w:val="en-AU"/>
              </w:rPr>
              <w:tab/>
              <w:t>(Norwich Business School, UK)</w:t>
            </w:r>
          </w:p>
        </w:tc>
      </w:tr>
      <w:tr w:rsidR="001560A8" w:rsidRPr="001560A8" w14:paraId="7B7E579F" w14:textId="77777777" w:rsidTr="003E6813">
        <w:tc>
          <w:tcPr>
            <w:tcW w:w="1766" w:type="dxa"/>
          </w:tcPr>
          <w:p w14:paraId="0D62A54D" w14:textId="77777777" w:rsidR="001560A8" w:rsidRDefault="001560A8" w:rsidP="001560A8">
            <w:pPr>
              <w:spacing w:line="276" w:lineRule="auto"/>
              <w:contextualSpacing/>
              <w:rPr>
                <w:rFonts w:cstheme="majorHAnsi"/>
              </w:rPr>
            </w:pPr>
          </w:p>
        </w:tc>
        <w:tc>
          <w:tcPr>
            <w:tcW w:w="8082" w:type="dxa"/>
          </w:tcPr>
          <w:p w14:paraId="1C6C22C3" w14:textId="77777777" w:rsidR="001560A8" w:rsidRPr="00000CAA" w:rsidRDefault="001560A8" w:rsidP="00153015">
            <w:pPr>
              <w:spacing w:line="276" w:lineRule="auto"/>
              <w:contextualSpacing/>
              <w:rPr>
                <w:rFonts w:cstheme="majorHAnsi"/>
                <w:b/>
                <w:i/>
                <w:color w:val="0070C0"/>
              </w:rPr>
            </w:pPr>
          </w:p>
        </w:tc>
      </w:tr>
      <w:tr w:rsidR="001560A8" w:rsidRPr="001560A8" w14:paraId="5626E761" w14:textId="77777777" w:rsidTr="003E6813">
        <w:tc>
          <w:tcPr>
            <w:tcW w:w="1766" w:type="dxa"/>
          </w:tcPr>
          <w:p w14:paraId="451EF0AA" w14:textId="7C385941" w:rsidR="001560A8" w:rsidRPr="001560A8" w:rsidRDefault="001560A8" w:rsidP="001560A8">
            <w:pPr>
              <w:spacing w:line="276" w:lineRule="auto"/>
              <w:contextualSpacing/>
              <w:rPr>
                <w:rFonts w:cstheme="majorHAnsi"/>
                <w:b/>
                <w:i/>
                <w:color w:val="0070C0"/>
              </w:rPr>
            </w:pPr>
            <w:r>
              <w:rPr>
                <w:rFonts w:cstheme="majorHAnsi"/>
              </w:rPr>
              <w:t>13</w:t>
            </w:r>
            <w:r w:rsidR="0009234E">
              <w:rPr>
                <w:rFonts w:cstheme="majorHAnsi"/>
              </w:rPr>
              <w:t>:15</w:t>
            </w:r>
            <w:r>
              <w:rPr>
                <w:rFonts w:cstheme="majorHAnsi"/>
              </w:rPr>
              <w:t xml:space="preserve"> – 14</w:t>
            </w:r>
            <w:r>
              <w:rPr>
                <w:rFonts w:cstheme="majorHAnsi"/>
              </w:rPr>
              <w:tab/>
            </w:r>
            <w:r w:rsidRPr="00000CAA">
              <w:rPr>
                <w:rFonts w:cstheme="majorHAnsi"/>
              </w:rPr>
              <w:t xml:space="preserve"> </w:t>
            </w:r>
            <w:r w:rsidRPr="00000CAA">
              <w:rPr>
                <w:rFonts w:cstheme="majorHAnsi"/>
              </w:rPr>
              <w:tab/>
            </w:r>
          </w:p>
        </w:tc>
        <w:tc>
          <w:tcPr>
            <w:tcW w:w="8082" w:type="dxa"/>
          </w:tcPr>
          <w:p w14:paraId="4F038C37" w14:textId="7FFEBEBA" w:rsidR="001560A8" w:rsidRPr="003F2715" w:rsidRDefault="001560A8" w:rsidP="00153015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000CAA">
              <w:rPr>
                <w:rFonts w:cstheme="majorHAnsi"/>
                <w:b/>
                <w:i/>
                <w:color w:val="0070C0"/>
              </w:rPr>
              <w:t xml:space="preserve">Light Lunch @ Campus </w:t>
            </w:r>
            <w:proofErr w:type="spellStart"/>
            <w:r w:rsidRPr="00000CAA">
              <w:rPr>
                <w:rFonts w:cstheme="majorHAnsi"/>
                <w:b/>
                <w:i/>
                <w:color w:val="0070C0"/>
              </w:rPr>
              <w:t>UniBZ</w:t>
            </w:r>
            <w:proofErr w:type="spellEnd"/>
            <w:r w:rsidRPr="00000CAA">
              <w:rPr>
                <w:rFonts w:cstheme="majorHAnsi"/>
                <w:b/>
                <w:i/>
                <w:color w:val="0070C0"/>
              </w:rPr>
              <w:t xml:space="preserve"> Room F6</w:t>
            </w:r>
          </w:p>
        </w:tc>
      </w:tr>
      <w:tr w:rsidR="001560A8" w:rsidRPr="001560A8" w14:paraId="20873996" w14:textId="77777777" w:rsidTr="003E6813">
        <w:tc>
          <w:tcPr>
            <w:tcW w:w="1766" w:type="dxa"/>
          </w:tcPr>
          <w:p w14:paraId="213621E5" w14:textId="77777777" w:rsidR="001560A8" w:rsidRPr="001311B0" w:rsidRDefault="001560A8" w:rsidP="001560A8">
            <w:pPr>
              <w:spacing w:line="276" w:lineRule="auto"/>
              <w:contextualSpacing/>
              <w:rPr>
                <w:rFonts w:cstheme="majorHAnsi"/>
                <w:b/>
                <w:color w:val="000000" w:themeColor="text1"/>
              </w:rPr>
            </w:pPr>
          </w:p>
        </w:tc>
        <w:tc>
          <w:tcPr>
            <w:tcW w:w="8082" w:type="dxa"/>
          </w:tcPr>
          <w:p w14:paraId="34BF0DF5" w14:textId="77777777" w:rsidR="001560A8" w:rsidRDefault="001560A8" w:rsidP="00153015">
            <w:pPr>
              <w:spacing w:line="276" w:lineRule="auto"/>
              <w:contextualSpacing/>
              <w:rPr>
                <w:rFonts w:cstheme="majorHAnsi"/>
                <w:b/>
                <w:color w:val="000000" w:themeColor="text1"/>
              </w:rPr>
            </w:pPr>
          </w:p>
        </w:tc>
      </w:tr>
      <w:tr w:rsidR="001560A8" w:rsidRPr="001560A8" w14:paraId="22F7FA43" w14:textId="77777777" w:rsidTr="003E6813">
        <w:tc>
          <w:tcPr>
            <w:tcW w:w="1766" w:type="dxa"/>
          </w:tcPr>
          <w:p w14:paraId="7FDEFDB2" w14:textId="588C41C9" w:rsidR="001560A8" w:rsidRPr="001560A8" w:rsidRDefault="001560A8" w:rsidP="001560A8">
            <w:pPr>
              <w:spacing w:line="276" w:lineRule="auto"/>
              <w:contextualSpacing/>
              <w:rPr>
                <w:rFonts w:cstheme="majorHAnsi"/>
                <w:lang w:val="en-AU"/>
              </w:rPr>
            </w:pPr>
            <w:r w:rsidRPr="001311B0">
              <w:rPr>
                <w:rFonts w:cstheme="majorHAnsi"/>
                <w:b/>
                <w:color w:val="000000" w:themeColor="text1"/>
              </w:rPr>
              <w:t>14:30</w:t>
            </w:r>
          </w:p>
        </w:tc>
        <w:tc>
          <w:tcPr>
            <w:tcW w:w="8082" w:type="dxa"/>
          </w:tcPr>
          <w:p w14:paraId="28B781B6" w14:textId="6AB6161A" w:rsidR="001560A8" w:rsidRPr="001560A8" w:rsidRDefault="001560A8" w:rsidP="00153015">
            <w:pPr>
              <w:spacing w:line="276" w:lineRule="auto"/>
              <w:contextualSpacing/>
              <w:rPr>
                <w:rFonts w:cstheme="majorHAnsi"/>
                <w:b/>
                <w:color w:val="000000" w:themeColor="text1"/>
              </w:rPr>
            </w:pPr>
            <w:r>
              <w:rPr>
                <w:rFonts w:cstheme="majorHAnsi"/>
                <w:b/>
                <w:color w:val="000000" w:themeColor="text1"/>
              </w:rPr>
              <w:t>Transfer to Padova – Shuttle Bus</w:t>
            </w:r>
          </w:p>
        </w:tc>
      </w:tr>
    </w:tbl>
    <w:p w14:paraId="333B1704" w14:textId="77777777" w:rsidR="004016E1" w:rsidRPr="001560A8" w:rsidRDefault="004016E1" w:rsidP="000605D8">
      <w:pPr>
        <w:spacing w:line="276" w:lineRule="auto"/>
        <w:rPr>
          <w:rFonts w:cstheme="majorHAnsi"/>
          <w:lang w:val="en-AU"/>
        </w:rPr>
      </w:pPr>
    </w:p>
    <w:sectPr w:rsidR="004016E1" w:rsidRPr="001560A8" w:rsidSect="0002492E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A9FC3" w14:textId="77777777" w:rsidR="007673C6" w:rsidRDefault="007673C6" w:rsidP="00C06CD2">
      <w:r>
        <w:separator/>
      </w:r>
    </w:p>
  </w:endnote>
  <w:endnote w:type="continuationSeparator" w:id="0">
    <w:p w14:paraId="4E194A05" w14:textId="77777777" w:rsidR="007673C6" w:rsidRDefault="007673C6" w:rsidP="00C06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Sylfaen"/>
    <w:panose1 w:val="02000500000000000000"/>
    <w:charset w:val="00"/>
    <w:family w:val="auto"/>
    <w:pitch w:val="variable"/>
    <w:sig w:usb0="00000003" w:usb1="00000000" w:usb2="00000000" w:usb3="00000000" w:csb0="00000007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9C4E4" w14:textId="77777777" w:rsidR="0029451B" w:rsidRDefault="0029451B" w:rsidP="00621A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979C5">
      <w:rPr>
        <w:rStyle w:val="PageNumber"/>
        <w:noProof/>
      </w:rPr>
      <w:t>2</w:t>
    </w:r>
    <w:r>
      <w:rPr>
        <w:rStyle w:val="PageNumber"/>
      </w:rPr>
      <w:fldChar w:fldCharType="end"/>
    </w:r>
  </w:p>
  <w:p w14:paraId="69F752A1" w14:textId="220FD50C" w:rsidR="0029451B" w:rsidRPr="0029451B" w:rsidRDefault="0029451B">
    <w:pPr>
      <w:pStyle w:val="Footer"/>
      <w:rPr>
        <w:sz w:val="18"/>
      </w:rPr>
    </w:pPr>
    <w:r w:rsidRPr="0029451B">
      <w:rPr>
        <w:sz w:val="18"/>
      </w:rPr>
      <w:t>ERC</w:t>
    </w:r>
    <w:r w:rsidRPr="0029451B">
      <w:rPr>
        <w:sz w:val="18"/>
      </w:rPr>
      <w:ptab w:relativeTo="margin" w:alignment="center" w:leader="none"/>
    </w:r>
    <w:r w:rsidRPr="0029451B">
      <w:rPr>
        <w:sz w:val="18"/>
      </w:rPr>
      <w:ptab w:relativeTo="margin" w:alignment="right" w:leader="none"/>
    </w:r>
    <w:proofErr w:type="spellStart"/>
    <w:r w:rsidRPr="0029451B">
      <w:rPr>
        <w:sz w:val="18"/>
      </w:rPr>
      <w:t>AccSumCamp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0858E" w14:textId="77777777" w:rsidR="0029451B" w:rsidRDefault="0029451B" w:rsidP="0029451B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0045C">
      <w:rPr>
        <w:rStyle w:val="PageNumber"/>
        <w:noProof/>
      </w:rPr>
      <w:t>3</w:t>
    </w:r>
    <w:r>
      <w:rPr>
        <w:rStyle w:val="PageNumber"/>
      </w:rPr>
      <w:fldChar w:fldCharType="end"/>
    </w:r>
  </w:p>
  <w:p w14:paraId="6F3AC6B8" w14:textId="792FEAE7" w:rsidR="0029451B" w:rsidRPr="0029451B" w:rsidRDefault="000605D8">
    <w:pPr>
      <w:pStyle w:val="Footer"/>
      <w:rPr>
        <w:sz w:val="18"/>
      </w:rPr>
    </w:pPr>
    <w:r>
      <w:rPr>
        <w:sz w:val="18"/>
      </w:rPr>
      <w:t>ERC</w:t>
    </w:r>
    <w:r w:rsidR="0029451B" w:rsidRPr="0029451B">
      <w:rPr>
        <w:sz w:val="18"/>
      </w:rPr>
      <w:ptab w:relativeTo="margin" w:alignment="center" w:leader="none"/>
    </w:r>
    <w:r w:rsidR="0029451B" w:rsidRPr="0029451B">
      <w:rPr>
        <w:sz w:val="18"/>
      </w:rPr>
      <w:ptab w:relativeTo="margin" w:alignment="right" w:leader="none"/>
    </w:r>
    <w:r w:rsidR="008019EB">
      <w:rPr>
        <w:sz w:val="18"/>
      </w:rPr>
      <w:t>Free U of Bolzan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6808E" w14:textId="77777777" w:rsidR="0029451B" w:rsidRDefault="0029451B" w:rsidP="00621A77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D17B2F9" w14:textId="00AB86E5" w:rsidR="0029451B" w:rsidRPr="0029451B" w:rsidRDefault="0029451B">
    <w:pPr>
      <w:pStyle w:val="Footer"/>
      <w:rPr>
        <w:sz w:val="18"/>
      </w:rPr>
    </w:pPr>
    <w:r w:rsidRPr="0029451B">
      <w:rPr>
        <w:sz w:val="18"/>
      </w:rPr>
      <w:t>ERC</w:t>
    </w:r>
    <w:r w:rsidRPr="0029451B">
      <w:rPr>
        <w:sz w:val="18"/>
      </w:rPr>
      <w:ptab w:relativeTo="margin" w:alignment="center" w:leader="none"/>
    </w:r>
    <w:sdt>
      <w:sdtPr>
        <w:rPr>
          <w:sz w:val="18"/>
        </w:rPr>
        <w:id w:val="969400748"/>
        <w:placeholder>
          <w:docPart w:val="A48542F5ECE63F4190725DFC28D6BF23"/>
        </w:placeholder>
        <w:temporary/>
        <w:showingPlcHdr/>
        <w15:appearance w15:val="hidden"/>
      </w:sdtPr>
      <w:sdtEndPr/>
      <w:sdtContent>
        <w:r w:rsidRPr="0029451B">
          <w:rPr>
            <w:sz w:val="18"/>
          </w:rPr>
          <w:t>[Type here]</w:t>
        </w:r>
      </w:sdtContent>
    </w:sdt>
    <w:r w:rsidRPr="0029451B">
      <w:rPr>
        <w:sz w:val="18"/>
      </w:rPr>
      <w:ptab w:relativeTo="margin" w:alignment="right" w:leader="none"/>
    </w:r>
    <w:proofErr w:type="spellStart"/>
    <w:r w:rsidRPr="0029451B">
      <w:rPr>
        <w:sz w:val="18"/>
      </w:rPr>
      <w:t>AccSumCamp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2911D3" w14:textId="77777777" w:rsidR="007673C6" w:rsidRDefault="007673C6" w:rsidP="00C06CD2">
      <w:r>
        <w:separator/>
      </w:r>
    </w:p>
  </w:footnote>
  <w:footnote w:type="continuationSeparator" w:id="0">
    <w:p w14:paraId="287B291A" w14:textId="77777777" w:rsidR="007673C6" w:rsidRDefault="007673C6" w:rsidP="00C06C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4237EC" w14:textId="3FA0D54D" w:rsidR="006034CE" w:rsidRDefault="00000CAA" w:rsidP="00C90894">
    <w:pPr>
      <w:pStyle w:val="Header"/>
      <w:jc w:val="center"/>
    </w:pPr>
    <w:r w:rsidRPr="00636516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1823B3CE" wp14:editId="73E3DD7E">
          <wp:simplePos x="0" y="0"/>
          <wp:positionH relativeFrom="margin">
            <wp:align>right</wp:align>
          </wp:positionH>
          <wp:positionV relativeFrom="margin">
            <wp:align>top</wp:align>
          </wp:positionV>
          <wp:extent cx="1440000" cy="422751"/>
          <wp:effectExtent l="0" t="0" r="0" b="0"/>
          <wp:wrapSquare wrapText="bothSides"/>
          <wp:docPr id="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4227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36516"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550BD009" wp14:editId="07B52CED">
          <wp:simplePos x="0" y="0"/>
          <wp:positionH relativeFrom="margin">
            <wp:align>left</wp:align>
          </wp:positionH>
          <wp:positionV relativeFrom="margin">
            <wp:align>top</wp:align>
          </wp:positionV>
          <wp:extent cx="1440000" cy="42378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UniBZ_Faculty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4237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17305C" w14:textId="4C4180F3" w:rsidR="00C90894" w:rsidRDefault="00E76C7A" w:rsidP="00E539D3">
    <w:pPr>
      <w:pStyle w:val="Header"/>
      <w:jc w:val="center"/>
    </w:pPr>
    <w:r>
      <w:rPr>
        <w:noProof/>
        <w:lang w:val="en-GB" w:eastAsia="en-GB"/>
      </w:rPr>
      <w:drawing>
        <wp:inline distT="0" distB="0" distL="0" distR="0" wp14:anchorId="07FCD1E8" wp14:editId="7EF34915">
          <wp:extent cx="5396230" cy="5683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summer camp_v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6230" cy="568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76218"/>
    <w:multiLevelType w:val="hybridMultilevel"/>
    <w:tmpl w:val="E86AD2DA"/>
    <w:lvl w:ilvl="0" w:tplc="A02E971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B16784"/>
    <w:multiLevelType w:val="hybridMultilevel"/>
    <w:tmpl w:val="C7A23B42"/>
    <w:lvl w:ilvl="0" w:tplc="067046CE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3MLEwByJjUwMDAyUdpeDU4uLM/DyQAsNaAEv8SXMsAAAA"/>
  </w:docVars>
  <w:rsids>
    <w:rsidRoot w:val="000B48D2"/>
    <w:rsid w:val="00000CAA"/>
    <w:rsid w:val="00000FAD"/>
    <w:rsid w:val="00017C7C"/>
    <w:rsid w:val="0002492E"/>
    <w:rsid w:val="000605D8"/>
    <w:rsid w:val="0009234E"/>
    <w:rsid w:val="00096A79"/>
    <w:rsid w:val="000A23B4"/>
    <w:rsid w:val="000A7B3E"/>
    <w:rsid w:val="000B48D2"/>
    <w:rsid w:val="000D1315"/>
    <w:rsid w:val="0011484E"/>
    <w:rsid w:val="001311B0"/>
    <w:rsid w:val="001440D5"/>
    <w:rsid w:val="00153015"/>
    <w:rsid w:val="001560A8"/>
    <w:rsid w:val="00174C3F"/>
    <w:rsid w:val="00182036"/>
    <w:rsid w:val="00185B65"/>
    <w:rsid w:val="00186C70"/>
    <w:rsid w:val="00192F25"/>
    <w:rsid w:val="0019332B"/>
    <w:rsid w:val="00195BA2"/>
    <w:rsid w:val="001C451E"/>
    <w:rsid w:val="001E4059"/>
    <w:rsid w:val="00200683"/>
    <w:rsid w:val="002170EF"/>
    <w:rsid w:val="00230AFF"/>
    <w:rsid w:val="00255439"/>
    <w:rsid w:val="00257806"/>
    <w:rsid w:val="00275C11"/>
    <w:rsid w:val="00280205"/>
    <w:rsid w:val="00281363"/>
    <w:rsid w:val="00283DD8"/>
    <w:rsid w:val="002841FD"/>
    <w:rsid w:val="0028714A"/>
    <w:rsid w:val="0029451B"/>
    <w:rsid w:val="002A50A5"/>
    <w:rsid w:val="002B2C2B"/>
    <w:rsid w:val="002C1AE3"/>
    <w:rsid w:val="002E62BF"/>
    <w:rsid w:val="0030045C"/>
    <w:rsid w:val="00302F94"/>
    <w:rsid w:val="003214EB"/>
    <w:rsid w:val="00341098"/>
    <w:rsid w:val="003442E4"/>
    <w:rsid w:val="00353703"/>
    <w:rsid w:val="00361019"/>
    <w:rsid w:val="003717A8"/>
    <w:rsid w:val="003923A2"/>
    <w:rsid w:val="003B0478"/>
    <w:rsid w:val="003B5501"/>
    <w:rsid w:val="003C107A"/>
    <w:rsid w:val="003D64B1"/>
    <w:rsid w:val="003D751D"/>
    <w:rsid w:val="003E50DD"/>
    <w:rsid w:val="003E6813"/>
    <w:rsid w:val="003F20F3"/>
    <w:rsid w:val="003F2715"/>
    <w:rsid w:val="004016E1"/>
    <w:rsid w:val="0040746C"/>
    <w:rsid w:val="0041585D"/>
    <w:rsid w:val="00415D71"/>
    <w:rsid w:val="004251FE"/>
    <w:rsid w:val="004367C2"/>
    <w:rsid w:val="00442C28"/>
    <w:rsid w:val="00463911"/>
    <w:rsid w:val="0047392E"/>
    <w:rsid w:val="00477256"/>
    <w:rsid w:val="004979C5"/>
    <w:rsid w:val="004D0C99"/>
    <w:rsid w:val="004D6510"/>
    <w:rsid w:val="004E0ADC"/>
    <w:rsid w:val="004E6B39"/>
    <w:rsid w:val="00515220"/>
    <w:rsid w:val="00555178"/>
    <w:rsid w:val="0056623F"/>
    <w:rsid w:val="00566934"/>
    <w:rsid w:val="005763DA"/>
    <w:rsid w:val="00576F5E"/>
    <w:rsid w:val="005B1E05"/>
    <w:rsid w:val="005B1E69"/>
    <w:rsid w:val="005B71C4"/>
    <w:rsid w:val="005C6739"/>
    <w:rsid w:val="005D5DD8"/>
    <w:rsid w:val="005F6C8C"/>
    <w:rsid w:val="00601C6C"/>
    <w:rsid w:val="00602BE2"/>
    <w:rsid w:val="006034CE"/>
    <w:rsid w:val="00607FCB"/>
    <w:rsid w:val="00613E72"/>
    <w:rsid w:val="00614075"/>
    <w:rsid w:val="00622578"/>
    <w:rsid w:val="00625209"/>
    <w:rsid w:val="00635AFD"/>
    <w:rsid w:val="00637C82"/>
    <w:rsid w:val="00653567"/>
    <w:rsid w:val="00661927"/>
    <w:rsid w:val="00664829"/>
    <w:rsid w:val="006658BA"/>
    <w:rsid w:val="0067052F"/>
    <w:rsid w:val="006752B8"/>
    <w:rsid w:val="00692533"/>
    <w:rsid w:val="006945C3"/>
    <w:rsid w:val="006C69B3"/>
    <w:rsid w:val="006D3987"/>
    <w:rsid w:val="006F3D1E"/>
    <w:rsid w:val="006F6B7C"/>
    <w:rsid w:val="00703549"/>
    <w:rsid w:val="00714039"/>
    <w:rsid w:val="00725A15"/>
    <w:rsid w:val="00731275"/>
    <w:rsid w:val="0074040F"/>
    <w:rsid w:val="00743B43"/>
    <w:rsid w:val="007506FD"/>
    <w:rsid w:val="00763108"/>
    <w:rsid w:val="007673C6"/>
    <w:rsid w:val="00770FA6"/>
    <w:rsid w:val="007732C2"/>
    <w:rsid w:val="00791AC8"/>
    <w:rsid w:val="00792A2A"/>
    <w:rsid w:val="007976D7"/>
    <w:rsid w:val="007C7E14"/>
    <w:rsid w:val="007D61B9"/>
    <w:rsid w:val="008019EB"/>
    <w:rsid w:val="008129AC"/>
    <w:rsid w:val="00816030"/>
    <w:rsid w:val="00824ADE"/>
    <w:rsid w:val="00830590"/>
    <w:rsid w:val="0086088D"/>
    <w:rsid w:val="0088068F"/>
    <w:rsid w:val="00896962"/>
    <w:rsid w:val="008A4D4C"/>
    <w:rsid w:val="008B6AC6"/>
    <w:rsid w:val="008D2BA3"/>
    <w:rsid w:val="008E2C57"/>
    <w:rsid w:val="00905784"/>
    <w:rsid w:val="009170A6"/>
    <w:rsid w:val="00943FD1"/>
    <w:rsid w:val="009505C0"/>
    <w:rsid w:val="00970C19"/>
    <w:rsid w:val="009A21A4"/>
    <w:rsid w:val="009B2EA3"/>
    <w:rsid w:val="009F5E07"/>
    <w:rsid w:val="00A06692"/>
    <w:rsid w:val="00A17CE8"/>
    <w:rsid w:val="00A603BE"/>
    <w:rsid w:val="00A9244F"/>
    <w:rsid w:val="00A94CE6"/>
    <w:rsid w:val="00A95568"/>
    <w:rsid w:val="00AA14FB"/>
    <w:rsid w:val="00AA1E62"/>
    <w:rsid w:val="00AB6C9C"/>
    <w:rsid w:val="00AC02C9"/>
    <w:rsid w:val="00B03D64"/>
    <w:rsid w:val="00B1276F"/>
    <w:rsid w:val="00B21C17"/>
    <w:rsid w:val="00B326EE"/>
    <w:rsid w:val="00BA3132"/>
    <w:rsid w:val="00BA35FC"/>
    <w:rsid w:val="00BD3519"/>
    <w:rsid w:val="00BE6562"/>
    <w:rsid w:val="00BF3391"/>
    <w:rsid w:val="00C06CD2"/>
    <w:rsid w:val="00C06E95"/>
    <w:rsid w:val="00C143F4"/>
    <w:rsid w:val="00C33120"/>
    <w:rsid w:val="00C52C6B"/>
    <w:rsid w:val="00C57F69"/>
    <w:rsid w:val="00C77AA4"/>
    <w:rsid w:val="00C90894"/>
    <w:rsid w:val="00D15237"/>
    <w:rsid w:val="00D4597F"/>
    <w:rsid w:val="00D46858"/>
    <w:rsid w:val="00D54CC2"/>
    <w:rsid w:val="00D6324C"/>
    <w:rsid w:val="00D74FCC"/>
    <w:rsid w:val="00D80453"/>
    <w:rsid w:val="00D87495"/>
    <w:rsid w:val="00DD5FB0"/>
    <w:rsid w:val="00DE63BA"/>
    <w:rsid w:val="00DF7EDE"/>
    <w:rsid w:val="00E067CA"/>
    <w:rsid w:val="00E11670"/>
    <w:rsid w:val="00E23665"/>
    <w:rsid w:val="00E33AE9"/>
    <w:rsid w:val="00E539D3"/>
    <w:rsid w:val="00E61301"/>
    <w:rsid w:val="00E76C7A"/>
    <w:rsid w:val="00E877CD"/>
    <w:rsid w:val="00E911E3"/>
    <w:rsid w:val="00EB2672"/>
    <w:rsid w:val="00EB270C"/>
    <w:rsid w:val="00ED26E1"/>
    <w:rsid w:val="00ED4DFA"/>
    <w:rsid w:val="00F057CF"/>
    <w:rsid w:val="00F07D54"/>
    <w:rsid w:val="00F10B6B"/>
    <w:rsid w:val="00F209E2"/>
    <w:rsid w:val="00F23E76"/>
    <w:rsid w:val="00F40795"/>
    <w:rsid w:val="00F75026"/>
    <w:rsid w:val="00F836B7"/>
    <w:rsid w:val="00FD4C8A"/>
    <w:rsid w:val="00FE5FA5"/>
    <w:rsid w:val="00FE609A"/>
    <w:rsid w:val="00FE79EE"/>
    <w:rsid w:val="00FE7C16"/>
    <w:rsid w:val="00FF4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54885A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EastAsia" w:hAnsiTheme="majorHAnsi" w:cstheme="minorBidi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otnote">
    <w:name w:val="footnote"/>
    <w:basedOn w:val="FootnoteText"/>
    <w:autoRedefine/>
    <w:qFormat/>
    <w:rsid w:val="00653567"/>
    <w:pPr>
      <w:overflowPunct w:val="0"/>
      <w:autoSpaceDE w:val="0"/>
      <w:autoSpaceDN w:val="0"/>
      <w:adjustRightInd w:val="0"/>
      <w:spacing w:line="240" w:lineRule="atLeast"/>
      <w:ind w:firstLine="426"/>
      <w:jc w:val="both"/>
      <w:textAlignment w:val="baseline"/>
    </w:pPr>
    <w:rPr>
      <w:rFonts w:ascii="Times" w:eastAsia="Times New Roman" w:hAnsi="Times" w:cs="Times New Roman"/>
      <w:sz w:val="18"/>
      <w:szCs w:val="18"/>
      <w:lang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3567"/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3567"/>
    <w:rPr>
      <w:rFonts w:eastAsiaTheme="minorHAns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06C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6CD2"/>
  </w:style>
  <w:style w:type="paragraph" w:styleId="Footer">
    <w:name w:val="footer"/>
    <w:basedOn w:val="Normal"/>
    <w:link w:val="FooterChar"/>
    <w:uiPriority w:val="99"/>
    <w:unhideWhenUsed/>
    <w:rsid w:val="00C06C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6CD2"/>
  </w:style>
  <w:style w:type="paragraph" w:styleId="BalloonText">
    <w:name w:val="Balloon Text"/>
    <w:basedOn w:val="Normal"/>
    <w:link w:val="BalloonTextChar"/>
    <w:uiPriority w:val="99"/>
    <w:semiHidden/>
    <w:unhideWhenUsed/>
    <w:rsid w:val="00C06C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CD2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4039"/>
    <w:rPr>
      <w:color w:val="0000FF" w:themeColor="hyperlink"/>
      <w:u w:val="single"/>
    </w:rPr>
  </w:style>
  <w:style w:type="character" w:customStyle="1" w:styleId="postbox-detected-date">
    <w:name w:val="__postbox-detected-date"/>
    <w:basedOn w:val="DefaultParagraphFont"/>
    <w:rsid w:val="00BE6562"/>
  </w:style>
  <w:style w:type="paragraph" w:styleId="ListParagraph">
    <w:name w:val="List Paragraph"/>
    <w:basedOn w:val="Normal"/>
    <w:uiPriority w:val="34"/>
    <w:qFormat/>
    <w:rsid w:val="00D4685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46858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29451B"/>
  </w:style>
  <w:style w:type="table" w:styleId="TableGrid">
    <w:name w:val="Table Grid"/>
    <w:basedOn w:val="TableNormal"/>
    <w:uiPriority w:val="59"/>
    <w:rsid w:val="004016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57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0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x-apple-data-detectors://8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48542F5ECE63F4190725DFC28D6B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699A9-0D36-1642-B6CD-684A7EE7C707}"/>
      </w:docPartPr>
      <w:docPartBody>
        <w:p w:rsidR="00243C46" w:rsidRDefault="00124DE7" w:rsidP="00124DE7">
          <w:pPr>
            <w:pStyle w:val="A48542F5ECE63F4190725DFC28D6BF23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Sylfaen"/>
    <w:panose1 w:val="02000500000000000000"/>
    <w:charset w:val="00"/>
    <w:family w:val="auto"/>
    <w:pitch w:val="variable"/>
    <w:sig w:usb0="00000003" w:usb1="00000000" w:usb2="00000000" w:usb3="00000000" w:csb0="00000007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4DE7"/>
    <w:rsid w:val="00003A72"/>
    <w:rsid w:val="00017D5F"/>
    <w:rsid w:val="00124DE7"/>
    <w:rsid w:val="001D6DEC"/>
    <w:rsid w:val="00243C46"/>
    <w:rsid w:val="00250873"/>
    <w:rsid w:val="00353D1F"/>
    <w:rsid w:val="003929BB"/>
    <w:rsid w:val="003A1A43"/>
    <w:rsid w:val="003B1D4F"/>
    <w:rsid w:val="004077B3"/>
    <w:rsid w:val="004464A9"/>
    <w:rsid w:val="00477B6A"/>
    <w:rsid w:val="004D23EA"/>
    <w:rsid w:val="005E1956"/>
    <w:rsid w:val="005E4E7D"/>
    <w:rsid w:val="00600F06"/>
    <w:rsid w:val="00652A06"/>
    <w:rsid w:val="00672160"/>
    <w:rsid w:val="00753CCA"/>
    <w:rsid w:val="0083156B"/>
    <w:rsid w:val="008C3F2E"/>
    <w:rsid w:val="009175EB"/>
    <w:rsid w:val="009E14CA"/>
    <w:rsid w:val="00A22FB0"/>
    <w:rsid w:val="00A60AA3"/>
    <w:rsid w:val="00AC5390"/>
    <w:rsid w:val="00AC76D4"/>
    <w:rsid w:val="00B7256A"/>
    <w:rsid w:val="00BC451C"/>
    <w:rsid w:val="00BD30E3"/>
    <w:rsid w:val="00C363E1"/>
    <w:rsid w:val="00CF3D24"/>
    <w:rsid w:val="00D21856"/>
    <w:rsid w:val="00DB601A"/>
    <w:rsid w:val="00DD138C"/>
    <w:rsid w:val="00E40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48542F5ECE63F4190725DFC28D6BF23">
    <w:name w:val="A48542F5ECE63F4190725DFC28D6BF23"/>
    <w:rsid w:val="00124DE7"/>
  </w:style>
  <w:style w:type="paragraph" w:customStyle="1" w:styleId="8F43C3726D547C44989439DF31A493D2">
    <w:name w:val="8F43C3726D547C44989439DF31A493D2"/>
    <w:rsid w:val="00124DE7"/>
  </w:style>
  <w:style w:type="paragraph" w:customStyle="1" w:styleId="7E096191B572AF4987EE5B6D506346CF">
    <w:name w:val="7E096191B572AF4987EE5B6D506346CF"/>
    <w:rsid w:val="00124DE7"/>
  </w:style>
  <w:style w:type="paragraph" w:customStyle="1" w:styleId="422B7AACFD9B3A4B8E58C656EF33F4E9">
    <w:name w:val="422B7AACFD9B3A4B8E58C656EF33F4E9"/>
    <w:rsid w:val="008C3F2E"/>
  </w:style>
  <w:style w:type="paragraph" w:customStyle="1" w:styleId="2AEAC60E19EE8D4998BDF976C214E33B">
    <w:name w:val="2AEAC60E19EE8D4998BDF976C214E33B"/>
    <w:rsid w:val="00A60A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ounting-Based Estimates of the Cost of Capital: A Third Way</vt:lpstr>
    </vt:vector>
  </TitlesOfParts>
  <Company>QUT</Company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-Based Estimates of the Cost of Capital: A Third Way</dc:title>
  <dc:subject/>
  <dc:creator>Amedeo Pugliese</dc:creator>
  <cp:keywords/>
  <dc:description/>
  <cp:lastModifiedBy>Amedeo Pugliese</cp:lastModifiedBy>
  <cp:revision>6</cp:revision>
  <cp:lastPrinted>2018-06-14T10:53:00Z</cp:lastPrinted>
  <dcterms:created xsi:type="dcterms:W3CDTF">2018-06-21T06:29:00Z</dcterms:created>
  <dcterms:modified xsi:type="dcterms:W3CDTF">2018-06-25T18:36:00Z</dcterms:modified>
</cp:coreProperties>
</file>